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72" w:type="dxa"/>
        <w:tblInd w:w="-2" w:type="dxa"/>
        <w:tblLook w:val="04A0" w:firstRow="1" w:lastRow="0" w:firstColumn="1" w:lastColumn="0" w:noHBand="0" w:noVBand="1"/>
      </w:tblPr>
      <w:tblGrid>
        <w:gridCol w:w="2967"/>
        <w:gridCol w:w="6905"/>
      </w:tblGrid>
      <w:tr w:rsidR="004F68AB" w:rsidRPr="00A93E8E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F68AB" w:rsidRPr="00960276" w:rsidRDefault="004F68AB" w:rsidP="001548F0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College: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8AB" w:rsidRPr="00960276" w:rsidRDefault="00755E1C" w:rsidP="00580ADC">
            <w:pPr>
              <w:rPr>
                <w:rFonts w:cstheme="minorHAnsi"/>
                <w:b/>
              </w:rPr>
            </w:pPr>
            <w:sdt>
              <w:sdtPr>
                <w:alias w:val="College"/>
                <w:tag w:val="College"/>
                <w:id w:val="1922603347"/>
                <w:lock w:val="sdtLocked"/>
                <w:placeholder>
                  <w:docPart w:val="88A063E792584DC084460EE0C32DE5F4"/>
                </w:placeholder>
                <w:showingPlcHdr/>
                <w:comboBox>
                  <w:listItem w:value="Choose an item."/>
                  <w:listItem w:displayText="Paul Engler College of Agriculture &amp; Natural Sciences" w:value="Paul Engler College of Agriculture &amp; Natural Sciences"/>
                  <w:listItem w:displayText="Paul &amp; Virginia Engler College of Business" w:value="Paul &amp; Virginia Engler College of Business"/>
                  <w:listItem w:displayText="Terry B. Rogers College of Education &amp; Social Sciences" w:value="Terry B. Rogers College of Education &amp; Social Sciences"/>
                  <w:listItem w:displayText="College of Nursing &amp; Health Sciences" w:value="College of Nursing &amp; Health Sciences"/>
                  <w:listItem w:displayText="College of Engineering" w:value="College of Engineering"/>
                  <w:listItem w:displayText="Sybil B. Harrington College of Fine Arts &amp; Humanities" w:value="Sybil B. Harrington College of Fine Arts &amp; Humanities"/>
                </w:comboBox>
              </w:sdtPr>
              <w:sdtEndPr>
                <w:rPr>
                  <w:rFonts w:cstheme="minorHAnsi"/>
                </w:rPr>
              </w:sdtEndPr>
              <w:sdtContent>
                <w:r w:rsidR="004F68AB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4F68AB" w:rsidRPr="00A93E8E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F68AB" w:rsidRPr="00960276" w:rsidRDefault="004F68AB" w:rsidP="0093569C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b/>
              </w:rPr>
              <w:t>Department</w:t>
            </w:r>
            <w:r w:rsidR="001548F0" w:rsidRPr="00960276">
              <w:rPr>
                <w:rFonts w:cstheme="minorHAnsi"/>
                <w:b/>
              </w:rPr>
              <w:t>/School</w:t>
            </w:r>
            <w:r w:rsidRPr="00960276">
              <w:rPr>
                <w:rFonts w:cstheme="minorHAnsi"/>
                <w:b/>
              </w:rPr>
              <w:t xml:space="preserve">:  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F68AB" w:rsidRPr="00960276" w:rsidRDefault="00755E1C" w:rsidP="00580ADC">
            <w:pPr>
              <w:rPr>
                <w:rFonts w:cstheme="minorHAnsi"/>
                <w:b/>
              </w:rPr>
            </w:pPr>
            <w:sdt>
              <w:sdtPr>
                <w:alias w:val="Department"/>
                <w:tag w:val="Department"/>
                <w:id w:val="-1527624603"/>
                <w:lock w:val="sdtLocked"/>
                <w:placeholder>
                  <w:docPart w:val="1B68E385459345D9A99C5F1C7FCDA88D"/>
                </w:placeholder>
                <w:showingPlcHdr/>
                <w:comboBox>
                  <w:listItem w:value="Choose an item."/>
                  <w:listItem w:displayText="Accounting, Economics &amp; Finance" w:value="Accounting, Economics &amp; Finance"/>
                  <w:listItem w:displayText="Agricultural Sciences" w:value="Agricultural Sciences"/>
                  <w:listItem w:displayText="Art, Theatre &amp; Dance" w:value="Art, Theatre &amp; Dance"/>
                  <w:listItem w:displayText="Chemistry &amp; Physics" w:value="Chemistry &amp; Physics"/>
                  <w:listItem w:displayText="Communication" w:value="Communication"/>
                  <w:listItem w:displayText="Communication Disorders" w:value="Communication Disorders"/>
                  <w:listItem w:displayText="Computer Information &amp; Decision Management" w:value="Computer Information &amp; Decision Management"/>
                  <w:listItem w:displayText="Computer Science" w:value="Computer Science"/>
                  <w:listItem w:displayText="Education" w:value="Education"/>
                  <w:listItem w:displayText="Engineering" w:value="Engineering"/>
                  <w:listItem w:displayText="English, Philosophy &amp; Modern Languages" w:value="English, Philosophy &amp; Modern Languages"/>
                  <w:listItem w:displayText="General Majors" w:value="General Majors"/>
                  <w:listItem w:displayText="Health Sciences" w:value="Health Sciences"/>
                  <w:listItem w:displayText="History" w:value="History"/>
                  <w:listItem w:displayText="Life, Earth &amp; Environmental Sciences" w:value="Life, Earth &amp; Environmental Sciences"/>
                  <w:listItem w:displayText="Management, Marketing &amp; General Business" w:value="Management, Marketing &amp; General Business"/>
                  <w:listItem w:displayText="Mathematics" w:value="Mathematics"/>
                  <w:listItem w:displayText="Nursing" w:value="Nursing"/>
                  <w:listItem w:displayText="Pre-Business" w:value="Pre-Business"/>
                  <w:listItem w:displayText="Political Science &amp; Criminal Justice" w:value="Political Science &amp; Criminal Justice"/>
                  <w:listItem w:displayText="Psychology, Sociology &amp; Social Work" w:value="Psychology, Sociology &amp; Social Work"/>
                  <w:listItem w:displayText="Sports &amp; Exercise Sciences" w:value="Sports &amp; Exercise Sciences"/>
                  <w:listItem w:displayText="School of Music" w:value="School of Music"/>
                </w:comboBox>
              </w:sdtPr>
              <w:sdtEndPr>
                <w:rPr>
                  <w:rFonts w:cstheme="minorHAnsi"/>
                </w:rPr>
              </w:sdtEndPr>
              <w:sdtContent>
                <w:r w:rsidR="002D4E29" w:rsidRPr="004E5B59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857FAA" w:rsidRPr="00A93E8E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960276" w:rsidRDefault="00ED5690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erson Submitting Initial Request</w:t>
            </w:r>
            <w:r w:rsidRPr="00960276">
              <w:rPr>
                <w:rFonts w:cstheme="minorHAnsi"/>
                <w:b/>
              </w:rPr>
              <w:t>: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960276" w:rsidRDefault="00755E1C" w:rsidP="00857FAA">
            <w:pPr>
              <w:rPr>
                <w:rFonts w:cstheme="minorHAnsi"/>
                <w:b/>
              </w:rPr>
            </w:pPr>
            <w:sdt>
              <w:sdtPr>
                <w:alias w:val="Faculty"/>
                <w:tag w:val="Faculty"/>
                <w:id w:val="-750346411"/>
                <w:placeholder>
                  <w:docPart w:val="F76EE08B004F45F692F1853065480E4D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 xml:space="preserve">Click or tap here to enter </w:t>
                </w:r>
                <w:r w:rsidR="00857FAA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name</w:t>
                </w:r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.</w:t>
                </w:r>
              </w:sdtContent>
            </w:sdt>
          </w:p>
        </w:tc>
      </w:tr>
      <w:tr w:rsidR="000D15EE" w:rsidRPr="00A93E8E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0D15EE" w:rsidRPr="00960276" w:rsidRDefault="000D15EE" w:rsidP="000D15EE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Effective Catalog Year</w:t>
            </w:r>
            <w:r w:rsidRPr="00960276">
              <w:rPr>
                <w:rFonts w:cstheme="minorHAnsi"/>
                <w:b/>
              </w:rPr>
              <w:t>:</w:t>
            </w:r>
            <w:r>
              <w:rPr>
                <w:rFonts w:cstheme="minorHAnsi"/>
                <w:b/>
              </w:rPr>
              <w:br/>
              <w:t>(e.g.: 202</w:t>
            </w:r>
            <w:r w:rsidR="00026EDF">
              <w:rPr>
                <w:rFonts w:cstheme="minorHAnsi"/>
                <w:b/>
              </w:rPr>
              <w:t>3</w:t>
            </w:r>
            <w:r>
              <w:rPr>
                <w:rFonts w:cstheme="minorHAnsi"/>
                <w:b/>
              </w:rPr>
              <w:t>-202</w:t>
            </w:r>
            <w:r w:rsidR="00026EDF">
              <w:rPr>
                <w:rFonts w:cstheme="minorHAnsi"/>
                <w:b/>
              </w:rPr>
              <w:t>4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15EE" w:rsidRPr="007F2895" w:rsidRDefault="00755E1C" w:rsidP="000D15EE">
            <w:pPr>
              <w:rPr>
                <w:rFonts w:cstheme="minorHAnsi"/>
                <w:sz w:val="20"/>
                <w:szCs w:val="20"/>
              </w:rPr>
            </w:pPr>
            <w:sdt>
              <w:sdtPr>
                <w:alias w:val="Catalog year"/>
                <w:tag w:val="Catalog year"/>
                <w:id w:val="1612009828"/>
                <w:placeholder>
                  <w:docPart w:val="159727D4856C43EAA7B2CD94E74D5726"/>
                </w:placeholder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0D15EE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  <w:r w:rsidR="000D15EE">
              <w:rPr>
                <w:rStyle w:val="Emphasis"/>
              </w:rPr>
              <w:t xml:space="preserve"> </w:t>
            </w:r>
          </w:p>
        </w:tc>
      </w:tr>
      <w:tr w:rsidR="00857FAA" w:rsidRPr="00141DA0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141DA0" w:rsidRDefault="00857FAA" w:rsidP="00857FAA">
            <w:pPr>
              <w:rPr>
                <w:rFonts w:cstheme="minorHAnsi"/>
                <w:b/>
              </w:rPr>
            </w:pPr>
            <w:r w:rsidRPr="00141DA0">
              <w:rPr>
                <w:rFonts w:cstheme="minorHAnsi"/>
                <w:b/>
              </w:rPr>
              <w:t>Program Name: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141DA0" w:rsidRDefault="00755E1C" w:rsidP="00857FAA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Program name"/>
                <w:tag w:val="Program name"/>
                <w:id w:val="448048883"/>
                <w:placeholder>
                  <w:docPart w:val="89CDD40D6F014D0ABE4D725D9766E8C2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141DA0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141DA0" w:rsidTr="00502C04">
        <w:trPr>
          <w:trHeight w:val="576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57FAA" w:rsidRPr="00141DA0" w:rsidRDefault="00857FAA" w:rsidP="00857FAA">
            <w:pPr>
              <w:rPr>
                <w:rFonts w:cstheme="minorHAnsi"/>
                <w:b/>
              </w:rPr>
            </w:pPr>
            <w:r w:rsidRPr="00141DA0">
              <w:rPr>
                <w:rFonts w:cstheme="minorHAnsi"/>
                <w:b/>
              </w:rPr>
              <w:t>Major Code: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7FAA" w:rsidRPr="00502C04" w:rsidRDefault="00755E1C" w:rsidP="00857FAA">
            <w:pPr>
              <w:rPr>
                <w:rStyle w:val="Emphasis"/>
              </w:rPr>
            </w:pPr>
            <w:sdt>
              <w:sdtPr>
                <w:rPr>
                  <w:i/>
                  <w:iCs/>
                </w:rPr>
                <w:alias w:val="Major code"/>
                <w:tag w:val="Major code"/>
                <w:id w:val="1931089957"/>
                <w:placeholder>
                  <w:docPart w:val="6E1A84358ABA401BBD28C52F94AFDB83"/>
                </w:placeholder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502C04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.</w:t>
                </w:r>
              </w:sdtContent>
            </w:sdt>
          </w:p>
        </w:tc>
      </w:tr>
      <w:tr w:rsidR="00502C04" w:rsidRPr="00141DA0" w:rsidTr="000D15EE">
        <w:trPr>
          <w:trHeight w:val="710"/>
        </w:trPr>
        <w:tc>
          <w:tcPr>
            <w:tcW w:w="2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02C04" w:rsidRPr="00141DA0" w:rsidRDefault="00502C04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otal</w:t>
            </w:r>
            <w:r w:rsidR="00453705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mester credit hours (SCH) for program:</w:t>
            </w:r>
            <w:r w:rsidR="003D6A7C">
              <w:rPr>
                <w:rFonts w:cstheme="minorHAnsi"/>
                <w:b/>
              </w:rPr>
              <w:t xml:space="preserve"> </w:t>
            </w:r>
            <w:r w:rsidR="003D6A7C">
              <w:rPr>
                <w:rFonts w:cstheme="minorHAnsi"/>
                <w:b/>
              </w:rPr>
              <w:br/>
              <w:t>(e.g.: 120, 30-36, etc.)</w:t>
            </w:r>
          </w:p>
        </w:tc>
        <w:tc>
          <w:tcPr>
            <w:tcW w:w="6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2C04" w:rsidRDefault="00755E1C" w:rsidP="00857FAA">
            <w:pPr>
              <w:rPr>
                <w:i/>
                <w:iCs/>
              </w:rPr>
            </w:pPr>
            <w:sdt>
              <w:sdtPr>
                <w:alias w:val="Total SCH"/>
                <w:tag w:val="Total SCH"/>
                <w:id w:val="2033762556"/>
                <w:placeholder>
                  <w:docPart w:val="2F53E4FE9FF3409AA2E728EAC5D54297"/>
                </w:placeholder>
                <w:temporary/>
                <w:showingPlcHdr/>
                <w:text/>
              </w:sdtPr>
              <w:sdtEndPr>
                <w:rPr>
                  <w:rFonts w:cstheme="minorHAnsi"/>
                </w:rPr>
              </w:sdtEndPr>
              <w:sdtContent>
                <w:r w:rsidR="00502C04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0146F2" w:rsidRPr="00A93E8E" w:rsidTr="000146F2">
        <w:trPr>
          <w:trHeight w:val="2330"/>
        </w:trPr>
        <w:tc>
          <w:tcPr>
            <w:tcW w:w="9872" w:type="dxa"/>
            <w:gridSpan w:val="2"/>
          </w:tcPr>
          <w:p w:rsidR="000146F2" w:rsidRPr="00CC0F4B" w:rsidRDefault="000146F2" w:rsidP="00764B4C">
            <w:pPr>
              <w:shd w:val="clear" w:color="auto" w:fill="F2F2F2" w:themeFill="background1" w:themeFillShade="F2"/>
              <w:rPr>
                <w:rFonts w:cstheme="minorHAnsi"/>
                <w:b/>
                <w:u w:val="single"/>
              </w:rPr>
            </w:pPr>
            <w:r w:rsidRPr="00CC0F4B">
              <w:rPr>
                <w:rFonts w:cstheme="minorHAnsi"/>
                <w:b/>
                <w:u w:val="single"/>
              </w:rPr>
              <w:t>Important notes:</w:t>
            </w:r>
          </w:p>
          <w:p w:rsidR="000146F2" w:rsidRDefault="000146F2" w:rsidP="00764B4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f this program will be consolidated with another program, please also complete and submit a ‘Program Change Form’ on the persisting program that explains how the programs will be consolidated.</w:t>
            </w:r>
          </w:p>
          <w:p w:rsidR="000146F2" w:rsidRPr="00DA6F9C" w:rsidRDefault="000146F2" w:rsidP="00764B4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  <w:b/>
              </w:rPr>
            </w:pPr>
            <w:r w:rsidRPr="00DF522C">
              <w:rPr>
                <w:rFonts w:cstheme="minorHAnsi"/>
                <w:b/>
              </w:rPr>
              <w:t xml:space="preserve">Once the ‘Program Deactivation </w:t>
            </w:r>
            <w:r w:rsidR="00137BA4">
              <w:rPr>
                <w:rFonts w:cstheme="minorHAnsi"/>
                <w:b/>
              </w:rPr>
              <w:t>Request</w:t>
            </w:r>
            <w:r w:rsidRPr="00DF522C">
              <w:rPr>
                <w:rFonts w:cstheme="minorHAnsi"/>
                <w:b/>
              </w:rPr>
              <w:t xml:space="preserve">’ has been approved by the University Curriculum Committee and Provost, please contact the </w:t>
            </w:r>
            <w:r w:rsidRPr="00DF522C">
              <w:rPr>
                <w:rFonts w:cstheme="minorHAnsi"/>
                <w:b/>
                <w:u w:val="single"/>
              </w:rPr>
              <w:t>Provost Office</w:t>
            </w:r>
            <w:r w:rsidRPr="00DF522C">
              <w:rPr>
                <w:rFonts w:cstheme="minorHAnsi"/>
                <w:b/>
              </w:rPr>
              <w:t xml:space="preserve"> to begin the process of (1) completing additional documents for </w:t>
            </w:r>
            <w:r w:rsidR="00F226A6">
              <w:rPr>
                <w:rFonts w:cstheme="minorHAnsi"/>
                <w:b/>
              </w:rPr>
              <w:t>T</w:t>
            </w:r>
            <w:r w:rsidRPr="00DF522C">
              <w:rPr>
                <w:rFonts w:cstheme="minorHAnsi"/>
                <w:b/>
              </w:rPr>
              <w:t xml:space="preserve">he </w:t>
            </w:r>
            <w:r w:rsidR="006A6359">
              <w:rPr>
                <w:rFonts w:cstheme="minorHAnsi"/>
                <w:b/>
              </w:rPr>
              <w:t xml:space="preserve">Texas </w:t>
            </w:r>
            <w:r w:rsidRPr="00DF522C">
              <w:rPr>
                <w:rFonts w:cstheme="minorHAnsi"/>
                <w:b/>
              </w:rPr>
              <w:t xml:space="preserve">A&amp;M </w:t>
            </w:r>
            <w:r w:rsidR="00537A70">
              <w:rPr>
                <w:rFonts w:cstheme="minorHAnsi"/>
                <w:b/>
              </w:rPr>
              <w:t xml:space="preserve">University </w:t>
            </w:r>
            <w:r w:rsidRPr="00DF522C">
              <w:rPr>
                <w:rFonts w:cstheme="minorHAnsi"/>
                <w:b/>
              </w:rPr>
              <w:t xml:space="preserve">System, </w:t>
            </w:r>
            <w:r w:rsidR="00E967DA">
              <w:rPr>
                <w:rFonts w:cstheme="minorHAnsi"/>
                <w:b/>
              </w:rPr>
              <w:t xml:space="preserve">the </w:t>
            </w:r>
            <w:r w:rsidRPr="00DF522C">
              <w:rPr>
                <w:rFonts w:cstheme="minorHAnsi"/>
                <w:b/>
              </w:rPr>
              <w:t xml:space="preserve">THECB, and SACSCOC; (2) review the teach-out process and timeline; (3) remove the program from Admissions/Graduate School </w:t>
            </w:r>
            <w:r>
              <w:rPr>
                <w:rFonts w:cstheme="minorHAnsi"/>
                <w:b/>
              </w:rPr>
              <w:t>a</w:t>
            </w:r>
            <w:r w:rsidRPr="00DF522C">
              <w:rPr>
                <w:rFonts w:cstheme="minorHAnsi"/>
                <w:b/>
              </w:rPr>
              <w:t>pplications; (4) update the Registrar’s</w:t>
            </w:r>
            <w:r>
              <w:rPr>
                <w:rFonts w:cstheme="minorHAnsi"/>
                <w:b/>
              </w:rPr>
              <w:t xml:space="preserve"> and IR</w:t>
            </w:r>
            <w:r w:rsidRPr="00DF522C">
              <w:rPr>
                <w:rFonts w:cstheme="minorHAnsi"/>
                <w:b/>
              </w:rPr>
              <w:t xml:space="preserve"> office</w:t>
            </w:r>
            <w:r>
              <w:rPr>
                <w:rFonts w:cstheme="minorHAnsi"/>
                <w:b/>
              </w:rPr>
              <w:t>s</w:t>
            </w:r>
            <w:r w:rsidRPr="00DF522C">
              <w:rPr>
                <w:rFonts w:cstheme="minorHAnsi"/>
                <w:b/>
              </w:rPr>
              <w:t xml:space="preserve">; and (5) </w:t>
            </w:r>
            <w:r w:rsidR="00026EDF">
              <w:rPr>
                <w:rFonts w:cstheme="minorHAnsi"/>
                <w:b/>
              </w:rPr>
              <w:t xml:space="preserve">contact Academic Digital Marketing (ADM) to </w:t>
            </w:r>
            <w:r w:rsidRPr="00DF522C">
              <w:rPr>
                <w:rFonts w:cstheme="minorHAnsi"/>
                <w:b/>
              </w:rPr>
              <w:t>update any college or department websites</w:t>
            </w:r>
            <w:r>
              <w:rPr>
                <w:rFonts w:cstheme="minorHAnsi"/>
                <w:b/>
              </w:rPr>
              <w:t>.</w:t>
            </w:r>
          </w:p>
        </w:tc>
      </w:tr>
      <w:tr w:rsidR="00857FAA" w:rsidRPr="00BD2471" w:rsidTr="000D15EE">
        <w:trPr>
          <w:trHeight w:val="1340"/>
        </w:trPr>
        <w:tc>
          <w:tcPr>
            <w:tcW w:w="9872" w:type="dxa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0E1149" w:rsidRDefault="000D15EE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tifications:</w:t>
            </w:r>
          </w:p>
          <w:p w:rsidR="00857FAA" w:rsidRPr="000D15EE" w:rsidRDefault="000D15EE" w:rsidP="00857FA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losing out a program will require </w:t>
            </w:r>
            <w:r w:rsidR="00234D0F">
              <w:rPr>
                <w:rFonts w:cstheme="minorHAnsi"/>
                <w:sz w:val="20"/>
                <w:szCs w:val="20"/>
              </w:rPr>
              <w:t xml:space="preserve">sending </w:t>
            </w:r>
            <w:r>
              <w:rPr>
                <w:rFonts w:cstheme="minorHAnsi"/>
                <w:sz w:val="20"/>
                <w:szCs w:val="20"/>
              </w:rPr>
              <w:t>notification</w:t>
            </w:r>
            <w:r w:rsidR="00234D0F">
              <w:rPr>
                <w:rFonts w:cstheme="minorHAnsi"/>
                <w:sz w:val="20"/>
                <w:szCs w:val="20"/>
              </w:rPr>
              <w:t xml:space="preserve"> or approval</w:t>
            </w:r>
            <w:r>
              <w:rPr>
                <w:rFonts w:cstheme="minorHAnsi"/>
                <w:sz w:val="20"/>
                <w:szCs w:val="20"/>
              </w:rPr>
              <w:t xml:space="preserve"> to the A&amp;M System, THECB, and SACSCOC. Please provide an explanation about (1) how many students are in the</w:t>
            </w:r>
            <w:r w:rsidR="00234D0F">
              <w:rPr>
                <w:rFonts w:cstheme="minorHAnsi"/>
                <w:sz w:val="20"/>
                <w:szCs w:val="20"/>
              </w:rPr>
              <w:t xml:space="preserve"> existing</w:t>
            </w:r>
            <w:r>
              <w:rPr>
                <w:rFonts w:cstheme="minorHAnsi"/>
                <w:sz w:val="20"/>
                <w:szCs w:val="20"/>
              </w:rPr>
              <w:t xml:space="preserve"> program</w:t>
            </w:r>
            <w:r w:rsidR="00234D0F">
              <w:rPr>
                <w:rFonts w:cstheme="minorHAnsi"/>
                <w:sz w:val="20"/>
                <w:szCs w:val="20"/>
              </w:rPr>
              <w:t xml:space="preserve"> being deactivated</w:t>
            </w:r>
            <w:r>
              <w:rPr>
                <w:rFonts w:cstheme="minorHAnsi"/>
                <w:sz w:val="20"/>
                <w:szCs w:val="20"/>
              </w:rPr>
              <w:t>; (2) when will the remaining students be graduated or transitioned to another program; and (3) will this program be consolidated with another program. (S</w:t>
            </w:r>
            <w:r w:rsidR="00857FAA" w:rsidRPr="00C87623">
              <w:rPr>
                <w:rFonts w:cstheme="minorHAnsi"/>
                <w:sz w:val="20"/>
                <w:szCs w:val="20"/>
              </w:rPr>
              <w:t xml:space="preserve">ee </w:t>
            </w:r>
            <w:r w:rsidR="00857FAA" w:rsidRPr="00C87623">
              <w:rPr>
                <w:rFonts w:cstheme="minorHAnsi"/>
                <w:i/>
                <w:sz w:val="20"/>
                <w:szCs w:val="20"/>
              </w:rPr>
              <w:t>Substantive Change Information/Checklist</w:t>
            </w:r>
            <w:r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693A01">
              <w:rPr>
                <w:rFonts w:cstheme="minorHAnsi"/>
                <w:sz w:val="20"/>
                <w:szCs w:val="20"/>
              </w:rPr>
              <w:t xml:space="preserve">on </w:t>
            </w:r>
            <w:proofErr w:type="spellStart"/>
            <w:r w:rsidR="00693A01">
              <w:rPr>
                <w:rFonts w:cstheme="minorHAnsi"/>
                <w:i/>
                <w:sz w:val="20"/>
                <w:szCs w:val="20"/>
              </w:rPr>
              <w:t>WTAccess</w:t>
            </w:r>
            <w:proofErr w:type="spellEnd"/>
            <w:r w:rsidR="00693A01">
              <w:rPr>
                <w:rFonts w:cstheme="minorHAnsi"/>
                <w:i/>
                <w:sz w:val="20"/>
                <w:szCs w:val="20"/>
              </w:rPr>
              <w:t xml:space="preserve"> </w:t>
            </w:r>
            <w:r w:rsidR="00693A01">
              <w:rPr>
                <w:rFonts w:cstheme="minorHAnsi"/>
                <w:sz w:val="20"/>
                <w:szCs w:val="20"/>
              </w:rPr>
              <w:t xml:space="preserve">or the Academic Affairs webpage </w:t>
            </w:r>
            <w:r>
              <w:rPr>
                <w:rFonts w:cstheme="minorHAnsi"/>
                <w:sz w:val="20"/>
                <w:szCs w:val="20"/>
              </w:rPr>
              <w:t>for additional information.)</w:t>
            </w:r>
          </w:p>
        </w:tc>
      </w:tr>
      <w:tr w:rsidR="00857FAA" w:rsidRPr="000E1149" w:rsidTr="00502C04">
        <w:trPr>
          <w:trHeight w:val="576"/>
        </w:trPr>
        <w:tc>
          <w:tcPr>
            <w:tcW w:w="9872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857FAA" w:rsidRPr="000E1149" w:rsidRDefault="00755E1C" w:rsidP="00857FAA">
            <w:pPr>
              <w:rPr>
                <w:rFonts w:cstheme="minorHAnsi"/>
                <w:b/>
              </w:rPr>
            </w:pPr>
            <w:sdt>
              <w:sdtPr>
                <w:alias w:val="subst chg"/>
                <w:tag w:val="subst chg"/>
                <w:id w:val="1077008464"/>
                <w:placeholder>
                  <w:docPart w:val="5D84C47F4AF9416086BC50F53702D745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BD2471" w:rsidTr="00502C04">
        <w:trPr>
          <w:trHeight w:val="576"/>
        </w:trPr>
        <w:tc>
          <w:tcPr>
            <w:tcW w:w="9872" w:type="dxa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295746" w:rsidRDefault="00857FAA" w:rsidP="00857FA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planation/Justification</w:t>
            </w:r>
          </w:p>
          <w:p w:rsidR="00857FAA" w:rsidRPr="00BD2471" w:rsidRDefault="00857FAA" w:rsidP="00857FAA">
            <w:pPr>
              <w:rPr>
                <w:rFonts w:cstheme="minorHAnsi"/>
                <w:b/>
              </w:rPr>
            </w:pPr>
            <w:r w:rsidRPr="00295746">
              <w:rPr>
                <w:rFonts w:cstheme="minorHAnsi"/>
                <w:sz w:val="20"/>
                <w:szCs w:val="20"/>
              </w:rPr>
              <w:t xml:space="preserve">Provide a brief explanation </w:t>
            </w:r>
            <w:r w:rsidR="00DF522C">
              <w:rPr>
                <w:rFonts w:cstheme="minorHAnsi"/>
                <w:sz w:val="20"/>
                <w:szCs w:val="20"/>
              </w:rPr>
              <w:t>for the requested program deactivation</w:t>
            </w:r>
            <w:r w:rsidRPr="00295746">
              <w:rPr>
                <w:rFonts w:cstheme="minorHAnsi"/>
                <w:sz w:val="20"/>
                <w:szCs w:val="20"/>
              </w:rPr>
              <w:t>.</w:t>
            </w:r>
            <w:r w:rsidRPr="00BD2471">
              <w:rPr>
                <w:rFonts w:cstheme="minorHAnsi"/>
                <w:sz w:val="20"/>
                <w:szCs w:val="20"/>
              </w:rPr>
              <w:t xml:space="preserve"> </w:t>
            </w:r>
            <w:r w:rsidR="00DF522C" w:rsidRPr="00DF522C">
              <w:rPr>
                <w:rFonts w:cstheme="minorHAnsi"/>
                <w:b/>
                <w:sz w:val="20"/>
                <w:szCs w:val="20"/>
              </w:rPr>
              <w:t>*Note:</w:t>
            </w:r>
            <w:r w:rsidR="00DF522C">
              <w:rPr>
                <w:rFonts w:cstheme="minorHAnsi"/>
                <w:sz w:val="20"/>
                <w:szCs w:val="20"/>
              </w:rPr>
              <w:t xml:space="preserve"> The program will still remain in the Registrar’s office inventory due to being listed in prior catalogs and on students’ transcripts.</w:t>
            </w:r>
          </w:p>
        </w:tc>
      </w:tr>
      <w:tr w:rsidR="00857FAA" w:rsidRPr="00BD2471" w:rsidTr="00502C04">
        <w:trPr>
          <w:trHeight w:val="576"/>
        </w:trPr>
        <w:tc>
          <w:tcPr>
            <w:tcW w:w="987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57FAA" w:rsidRPr="00BD2471" w:rsidRDefault="00755E1C" w:rsidP="00857FA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explanation"/>
                <w:tag w:val="explanation"/>
                <w:id w:val="368733160"/>
                <w:placeholder>
                  <w:docPart w:val="B9C631878777440780F5F3933BEC3047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29574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  <w:tr w:rsidR="00857FAA" w:rsidRPr="00353742" w:rsidTr="00502C04">
        <w:trPr>
          <w:trHeight w:val="576"/>
        </w:trPr>
        <w:tc>
          <w:tcPr>
            <w:tcW w:w="9872" w:type="dxa"/>
            <w:gridSpan w:val="2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Pr="00353742" w:rsidRDefault="00857FAA" w:rsidP="00857FAA">
            <w:pPr>
              <w:rPr>
                <w:b/>
              </w:rPr>
            </w:pPr>
            <w:r w:rsidRPr="00353742">
              <w:rPr>
                <w:b/>
              </w:rPr>
              <w:t>Catalog Link</w:t>
            </w:r>
          </w:p>
          <w:p w:rsidR="00857FAA" w:rsidRPr="00353742" w:rsidRDefault="00857FAA" w:rsidP="00857FAA">
            <w:r w:rsidRPr="00353742">
              <w:t>Copy the program link from the current catalog.</w:t>
            </w:r>
          </w:p>
        </w:tc>
      </w:tr>
      <w:tr w:rsidR="00857FAA" w:rsidRPr="0093569C" w:rsidTr="00502C04">
        <w:trPr>
          <w:trHeight w:val="576"/>
        </w:trPr>
        <w:tc>
          <w:tcPr>
            <w:tcW w:w="987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857FAA" w:rsidRPr="0093569C" w:rsidRDefault="00755E1C" w:rsidP="00857FAA">
            <w:pPr>
              <w:spacing w:before="120" w:after="120"/>
            </w:pPr>
            <w:sdt>
              <w:sdtPr>
                <w:rPr>
                  <w:iCs/>
                </w:rPr>
                <w:alias w:val="catalog link"/>
                <w:tag w:val="catalog link"/>
                <w:id w:val="-291906038"/>
                <w:placeholder>
                  <w:docPart w:val="659934F87BCE49999FABB24CFF850782"/>
                </w:placeholder>
                <w:temporary/>
                <w:showingPlcHdr/>
                <w:text/>
              </w:sdtPr>
              <w:sdtEndPr>
                <w:rPr>
                  <w:rFonts w:cstheme="minorHAnsi"/>
                  <w:iCs w:val="0"/>
                </w:rPr>
              </w:sdtEndPr>
              <w:sdtContent>
                <w:r w:rsidR="00857FAA" w:rsidRPr="0093569C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opy catalog link here.</w:t>
                </w:r>
              </w:sdtContent>
            </w:sdt>
          </w:p>
        </w:tc>
      </w:tr>
      <w:tr w:rsidR="00857FAA" w:rsidRPr="00A93E8E" w:rsidTr="00502C04">
        <w:trPr>
          <w:trHeight w:val="576"/>
        </w:trPr>
        <w:tc>
          <w:tcPr>
            <w:tcW w:w="9872" w:type="dxa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857FAA" w:rsidRDefault="00857FAA" w:rsidP="00857FAA">
            <w:pPr>
              <w:rPr>
                <w:rFonts w:cstheme="minorHAnsi"/>
                <w:sz w:val="20"/>
                <w:szCs w:val="20"/>
              </w:rPr>
            </w:pPr>
            <w:r w:rsidRPr="00960276">
              <w:rPr>
                <w:rFonts w:cstheme="minorHAnsi"/>
                <w:b/>
              </w:rPr>
              <w:t>Other Department(s) Affected by this Request</w:t>
            </w:r>
            <w:r w:rsidRPr="00960276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857FAA" w:rsidRPr="00960276" w:rsidRDefault="00857FAA" w:rsidP="00857FAA">
            <w:pPr>
              <w:rPr>
                <w:rFonts w:cstheme="minorHAnsi"/>
                <w:b/>
              </w:rPr>
            </w:pPr>
            <w:r w:rsidRPr="00960276">
              <w:rPr>
                <w:rFonts w:cstheme="minorHAnsi"/>
                <w:sz w:val="20"/>
                <w:szCs w:val="20"/>
              </w:rPr>
              <w:t>Confirm contact of and approval by other departments</w:t>
            </w:r>
            <w:r>
              <w:rPr>
                <w:rFonts w:cstheme="minorHAnsi"/>
                <w:sz w:val="20"/>
                <w:szCs w:val="20"/>
              </w:rPr>
              <w:t>.</w:t>
            </w:r>
            <w:bookmarkStart w:id="0" w:name="_GoBack"/>
            <w:bookmarkEnd w:id="0"/>
          </w:p>
        </w:tc>
      </w:tr>
      <w:tr w:rsidR="00857FAA" w:rsidRPr="00A93E8E" w:rsidTr="00CC0F4B">
        <w:trPr>
          <w:trHeight w:val="738"/>
        </w:trPr>
        <w:tc>
          <w:tcPr>
            <w:tcW w:w="9872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:rsidR="00857FAA" w:rsidRPr="00960276" w:rsidRDefault="00755E1C" w:rsidP="00857FAA">
            <w:pPr>
              <w:spacing w:before="120" w:after="120"/>
              <w:rPr>
                <w:rFonts w:cstheme="minorHAnsi"/>
                <w:b/>
              </w:rPr>
            </w:pPr>
            <w:sdt>
              <w:sdtPr>
                <w:alias w:val="Other Depts"/>
                <w:tag w:val="Other Depts"/>
                <w:id w:val="1107076445"/>
                <w:placeholder>
                  <w:docPart w:val="E961A85138D5489DB4B7218E46E89950"/>
                </w:placeholder>
                <w:temporary/>
                <w:showingPlcHdr/>
                <w:text w:multiLine="1"/>
              </w:sdtPr>
              <w:sdtEndPr>
                <w:rPr>
                  <w:rFonts w:cstheme="minorHAnsi"/>
                </w:rPr>
              </w:sdtEndPr>
              <w:sdtContent>
                <w:r w:rsidR="00857FAA" w:rsidRPr="00960276">
                  <w:rPr>
                    <w:rStyle w:val="PlaceholderText"/>
                    <w:rFonts w:cstheme="minorHAnsi"/>
                    <w:shd w:val="clear" w:color="auto" w:fill="D9D9D9" w:themeFill="background1" w:themeFillShade="D9"/>
                  </w:rPr>
                  <w:t>Click or tap here to enter text.</w:t>
                </w:r>
              </w:sdtContent>
            </w:sdt>
          </w:p>
        </w:tc>
      </w:tr>
    </w:tbl>
    <w:p w:rsidR="002308B7" w:rsidRPr="002308B7" w:rsidRDefault="002308B7" w:rsidP="00CC0F4B">
      <w:pPr>
        <w:spacing w:after="0" w:line="240" w:lineRule="auto"/>
        <w:rPr>
          <w:rFonts w:ascii="Cambria" w:hAnsi="Cambria"/>
          <w:sz w:val="20"/>
          <w:szCs w:val="20"/>
        </w:rPr>
      </w:pPr>
    </w:p>
    <w:sectPr w:rsidR="002308B7" w:rsidRPr="002308B7" w:rsidSect="00024DBD">
      <w:headerReference w:type="first" r:id="rId7"/>
      <w:footerReference w:type="first" r:id="rId8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63C1" w:rsidRDefault="00F363C1" w:rsidP="004126FB">
      <w:pPr>
        <w:spacing w:after="0" w:line="240" w:lineRule="auto"/>
      </w:pPr>
      <w:r>
        <w:separator/>
      </w:r>
    </w:p>
  </w:endnote>
  <w:endnote w:type="continuationSeparator" w:id="0">
    <w:p w:rsidR="00F363C1" w:rsidRDefault="00F363C1" w:rsidP="00412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DBD" w:rsidRPr="00024DBD" w:rsidRDefault="00024DBD" w:rsidP="00024DBD">
    <w:pPr>
      <w:pStyle w:val="Footer"/>
      <w:rPr>
        <w:b/>
        <w:sz w:val="18"/>
        <w:szCs w:val="18"/>
      </w:rPr>
    </w:pPr>
    <w:r>
      <w:rPr>
        <w:b/>
        <w:sz w:val="18"/>
        <w:szCs w:val="18"/>
      </w:rPr>
      <w:t>I</w:t>
    </w:r>
    <w:r w:rsidRPr="00024DBD">
      <w:rPr>
        <w:b/>
        <w:sz w:val="18"/>
        <w:szCs w:val="18"/>
      </w:rPr>
      <w:t>f approved, forward document to the next queue; if not approved, send it back to the pr</w:t>
    </w:r>
    <w:r w:rsidR="002E6C93">
      <w:rPr>
        <w:b/>
        <w:sz w:val="18"/>
        <w:szCs w:val="18"/>
      </w:rPr>
      <w:t xml:space="preserve">ior queue.                    </w:t>
    </w:r>
    <w:r w:rsidRPr="00024DBD">
      <w:rPr>
        <w:b/>
        <w:sz w:val="18"/>
        <w:szCs w:val="18"/>
      </w:rPr>
      <w:t>Rev.</w:t>
    </w:r>
    <w:r w:rsidR="002E6C93">
      <w:rPr>
        <w:b/>
        <w:sz w:val="18"/>
        <w:szCs w:val="18"/>
      </w:rPr>
      <w:t xml:space="preserve"> </w:t>
    </w:r>
    <w:r w:rsidR="001E2B6F">
      <w:rPr>
        <w:b/>
        <w:sz w:val="18"/>
        <w:szCs w:val="18"/>
      </w:rPr>
      <w:t>0</w:t>
    </w:r>
    <w:r w:rsidR="00755E1C">
      <w:rPr>
        <w:b/>
        <w:sz w:val="18"/>
        <w:szCs w:val="18"/>
      </w:rPr>
      <w:t>8</w:t>
    </w:r>
    <w:r w:rsidR="002E6C93">
      <w:rPr>
        <w:b/>
        <w:sz w:val="18"/>
        <w:szCs w:val="18"/>
      </w:rPr>
      <w:t>/202</w:t>
    </w:r>
    <w:r w:rsidR="00453705">
      <w:rPr>
        <w:b/>
        <w:sz w:val="18"/>
        <w:szCs w:val="18"/>
      </w:rPr>
      <w:t>2</w:t>
    </w:r>
    <w:r w:rsidRPr="00024DBD">
      <w:rPr>
        <w:b/>
        <w:sz w:val="18"/>
        <w:szCs w:val="18"/>
      </w:rPr>
      <w:t xml:space="preserve">      </w:t>
    </w:r>
  </w:p>
  <w:p w:rsidR="00C67B7A" w:rsidRDefault="00C67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63C1" w:rsidRDefault="00F363C1" w:rsidP="004126FB">
      <w:pPr>
        <w:spacing w:after="0" w:line="240" w:lineRule="auto"/>
      </w:pPr>
      <w:r>
        <w:separator/>
      </w:r>
    </w:p>
  </w:footnote>
  <w:footnote w:type="continuationSeparator" w:id="0">
    <w:p w:rsidR="00F363C1" w:rsidRDefault="00F363C1" w:rsidP="004126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7B7A" w:rsidRPr="00295746" w:rsidRDefault="00C67B7A" w:rsidP="00C67B7A">
    <w:pPr>
      <w:pStyle w:val="Header"/>
      <w:jc w:val="center"/>
      <w:rPr>
        <w:rFonts w:cstheme="minorHAnsi"/>
        <w:b/>
        <w:sz w:val="28"/>
        <w:szCs w:val="28"/>
      </w:rPr>
    </w:pPr>
    <w:r w:rsidRPr="00295746">
      <w:rPr>
        <w:rFonts w:cstheme="minorHAnsi"/>
        <w:b/>
        <w:sz w:val="28"/>
        <w:szCs w:val="28"/>
      </w:rPr>
      <w:t xml:space="preserve">WTAMU </w:t>
    </w:r>
    <w:r w:rsidRPr="00295746">
      <w:rPr>
        <w:rFonts w:cstheme="minorHAnsi"/>
        <w:b/>
        <w:smallCaps/>
        <w:sz w:val="28"/>
        <w:szCs w:val="28"/>
      </w:rPr>
      <w:t>Curriculum</w:t>
    </w:r>
  </w:p>
  <w:p w:rsidR="00C67B7A" w:rsidRPr="00295746" w:rsidRDefault="00E57E44" w:rsidP="00C67B7A">
    <w:pPr>
      <w:pStyle w:val="Header"/>
      <w:jc w:val="center"/>
      <w:rPr>
        <w:rFonts w:cstheme="minorHAnsi"/>
        <w:b/>
        <w:sz w:val="24"/>
        <w:szCs w:val="24"/>
      </w:rPr>
    </w:pPr>
    <w:r w:rsidRPr="00295746">
      <w:rPr>
        <w:rFonts w:cstheme="minorHAnsi"/>
        <w:b/>
        <w:sz w:val="24"/>
        <w:szCs w:val="24"/>
      </w:rPr>
      <w:t xml:space="preserve">Program </w:t>
    </w:r>
    <w:r w:rsidR="000D15EE">
      <w:rPr>
        <w:rFonts w:cstheme="minorHAnsi"/>
        <w:b/>
        <w:sz w:val="24"/>
        <w:szCs w:val="24"/>
      </w:rPr>
      <w:t>Deactivation</w:t>
    </w:r>
    <w:r w:rsidRPr="00295746">
      <w:rPr>
        <w:rFonts w:cstheme="minorHAnsi"/>
        <w:b/>
        <w:sz w:val="24"/>
        <w:szCs w:val="24"/>
      </w:rPr>
      <w:t xml:space="preserve"> Request</w:t>
    </w:r>
  </w:p>
  <w:p w:rsidR="006E703F" w:rsidRPr="00C67B7A" w:rsidRDefault="006E703F" w:rsidP="00C67B7A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C545D"/>
    <w:multiLevelType w:val="hybridMultilevel"/>
    <w:tmpl w:val="4C306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C73816"/>
    <w:multiLevelType w:val="hybridMultilevel"/>
    <w:tmpl w:val="DE70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TEzNTY1szQ0MzZS0lEKTi0uzszPAykwrgUApoB8jiwAAAA="/>
  </w:docVars>
  <w:rsids>
    <w:rsidRoot w:val="004126FB"/>
    <w:rsid w:val="000146F2"/>
    <w:rsid w:val="00024DBD"/>
    <w:rsid w:val="00026EDF"/>
    <w:rsid w:val="00054D40"/>
    <w:rsid w:val="000822F7"/>
    <w:rsid w:val="00082BAC"/>
    <w:rsid w:val="000C6831"/>
    <w:rsid w:val="000D15EE"/>
    <w:rsid w:val="000E1149"/>
    <w:rsid w:val="00104A2D"/>
    <w:rsid w:val="001147EC"/>
    <w:rsid w:val="00121005"/>
    <w:rsid w:val="00124872"/>
    <w:rsid w:val="00137BA4"/>
    <w:rsid w:val="00141DA0"/>
    <w:rsid w:val="001548F0"/>
    <w:rsid w:val="00156BB7"/>
    <w:rsid w:val="00171D75"/>
    <w:rsid w:val="001973EE"/>
    <w:rsid w:val="001E2B6F"/>
    <w:rsid w:val="00212890"/>
    <w:rsid w:val="002308B7"/>
    <w:rsid w:val="00234D0F"/>
    <w:rsid w:val="00250492"/>
    <w:rsid w:val="00250B6D"/>
    <w:rsid w:val="00251653"/>
    <w:rsid w:val="00292920"/>
    <w:rsid w:val="00295746"/>
    <w:rsid w:val="002D4E29"/>
    <w:rsid w:val="002E6C93"/>
    <w:rsid w:val="003254B0"/>
    <w:rsid w:val="00333A91"/>
    <w:rsid w:val="00343A0B"/>
    <w:rsid w:val="00353742"/>
    <w:rsid w:val="003C4F0E"/>
    <w:rsid w:val="003D6A7C"/>
    <w:rsid w:val="0040284E"/>
    <w:rsid w:val="00412199"/>
    <w:rsid w:val="004126FB"/>
    <w:rsid w:val="004150AF"/>
    <w:rsid w:val="0042197D"/>
    <w:rsid w:val="00442E62"/>
    <w:rsid w:val="00453705"/>
    <w:rsid w:val="00457F5F"/>
    <w:rsid w:val="00486F1A"/>
    <w:rsid w:val="004C100A"/>
    <w:rsid w:val="004E164B"/>
    <w:rsid w:val="004E4C09"/>
    <w:rsid w:val="004F68AB"/>
    <w:rsid w:val="00502C04"/>
    <w:rsid w:val="00537A70"/>
    <w:rsid w:val="00544110"/>
    <w:rsid w:val="00565D2B"/>
    <w:rsid w:val="005B46A0"/>
    <w:rsid w:val="005F565A"/>
    <w:rsid w:val="006243D5"/>
    <w:rsid w:val="006370C4"/>
    <w:rsid w:val="00662CD6"/>
    <w:rsid w:val="00693A01"/>
    <w:rsid w:val="006A2D90"/>
    <w:rsid w:val="006A5089"/>
    <w:rsid w:val="006A6359"/>
    <w:rsid w:val="006E703F"/>
    <w:rsid w:val="006F68CC"/>
    <w:rsid w:val="00712D4F"/>
    <w:rsid w:val="007162B5"/>
    <w:rsid w:val="00721EFA"/>
    <w:rsid w:val="00755E1C"/>
    <w:rsid w:val="007C579E"/>
    <w:rsid w:val="007C7BD7"/>
    <w:rsid w:val="00857FAA"/>
    <w:rsid w:val="00905675"/>
    <w:rsid w:val="00910335"/>
    <w:rsid w:val="00933DB9"/>
    <w:rsid w:val="00934667"/>
    <w:rsid w:val="0093569C"/>
    <w:rsid w:val="00935A18"/>
    <w:rsid w:val="009564EF"/>
    <w:rsid w:val="009A6AFE"/>
    <w:rsid w:val="009E5957"/>
    <w:rsid w:val="00A76C21"/>
    <w:rsid w:val="00AB537A"/>
    <w:rsid w:val="00AF1832"/>
    <w:rsid w:val="00B050CF"/>
    <w:rsid w:val="00B13D0D"/>
    <w:rsid w:val="00B52776"/>
    <w:rsid w:val="00B67F7C"/>
    <w:rsid w:val="00B9412A"/>
    <w:rsid w:val="00C10C12"/>
    <w:rsid w:val="00C11826"/>
    <w:rsid w:val="00C649E8"/>
    <w:rsid w:val="00C67B7A"/>
    <w:rsid w:val="00C773F9"/>
    <w:rsid w:val="00C8075E"/>
    <w:rsid w:val="00C87623"/>
    <w:rsid w:val="00CC0F4B"/>
    <w:rsid w:val="00D00BB2"/>
    <w:rsid w:val="00D1323B"/>
    <w:rsid w:val="00D22292"/>
    <w:rsid w:val="00D538B8"/>
    <w:rsid w:val="00D55F25"/>
    <w:rsid w:val="00D67AC0"/>
    <w:rsid w:val="00DA6F9C"/>
    <w:rsid w:val="00DB13F3"/>
    <w:rsid w:val="00DC61B3"/>
    <w:rsid w:val="00DE2195"/>
    <w:rsid w:val="00DF1BBB"/>
    <w:rsid w:val="00DF522C"/>
    <w:rsid w:val="00E01794"/>
    <w:rsid w:val="00E36E70"/>
    <w:rsid w:val="00E57E44"/>
    <w:rsid w:val="00E656AE"/>
    <w:rsid w:val="00E9096C"/>
    <w:rsid w:val="00E967DA"/>
    <w:rsid w:val="00ED5690"/>
    <w:rsid w:val="00EF6DBD"/>
    <w:rsid w:val="00F226A6"/>
    <w:rsid w:val="00F363C1"/>
    <w:rsid w:val="00F36CD5"/>
    <w:rsid w:val="00F45B8F"/>
    <w:rsid w:val="00FC41FF"/>
    <w:rsid w:val="00FE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/>
    <o:shapelayout v:ext="edit">
      <o:idmap v:ext="edit" data="1"/>
    </o:shapelayout>
  </w:shapeDefaults>
  <w:decimalSymbol w:val="."/>
  <w:listSeparator w:val=","/>
  <w14:docId w14:val="190FADD1"/>
  <w15:chartTrackingRefBased/>
  <w15:docId w15:val="{800A557F-E6B2-47C4-B50B-0B7BB1719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6FB"/>
  </w:style>
  <w:style w:type="paragraph" w:styleId="Footer">
    <w:name w:val="footer"/>
    <w:basedOn w:val="Normal"/>
    <w:link w:val="FooterChar"/>
    <w:uiPriority w:val="99"/>
    <w:unhideWhenUsed/>
    <w:rsid w:val="004126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6FB"/>
  </w:style>
  <w:style w:type="table" w:styleId="TableGrid">
    <w:name w:val="Table Grid"/>
    <w:basedOn w:val="TableNormal"/>
    <w:uiPriority w:val="39"/>
    <w:rsid w:val="00412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126FB"/>
    <w:rPr>
      <w:color w:val="808080"/>
    </w:rPr>
  </w:style>
  <w:style w:type="character" w:customStyle="1" w:styleId="Style3">
    <w:name w:val="Style3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1">
    <w:name w:val="Style1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4">
    <w:name w:val="Style4"/>
    <w:basedOn w:val="DefaultParagraphFont"/>
    <w:uiPriority w:val="1"/>
    <w:rsid w:val="004126FB"/>
    <w:rPr>
      <w:rFonts w:ascii="Cambria" w:hAnsi="Cambria"/>
      <w:sz w:val="20"/>
    </w:rPr>
  </w:style>
  <w:style w:type="character" w:customStyle="1" w:styleId="Style2">
    <w:name w:val="Style2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5">
    <w:name w:val="Style5"/>
    <w:basedOn w:val="DefaultParagraphFont"/>
    <w:uiPriority w:val="1"/>
    <w:rsid w:val="004126FB"/>
    <w:rPr>
      <w:rFonts w:ascii="Cambria" w:hAnsi="Cambria"/>
      <w:sz w:val="18"/>
    </w:rPr>
  </w:style>
  <w:style w:type="character" w:customStyle="1" w:styleId="Style6">
    <w:name w:val="Style6"/>
    <w:basedOn w:val="DefaultParagraphFont"/>
    <w:uiPriority w:val="1"/>
    <w:rsid w:val="00457F5F"/>
    <w:rPr>
      <w:rFonts w:ascii="Cambria" w:hAnsi="Cambria"/>
      <w:sz w:val="20"/>
    </w:rPr>
  </w:style>
  <w:style w:type="character" w:customStyle="1" w:styleId="Style7">
    <w:name w:val="Style7"/>
    <w:basedOn w:val="DefaultParagraphFont"/>
    <w:uiPriority w:val="1"/>
    <w:rsid w:val="00212890"/>
    <w:rPr>
      <w:rFonts w:ascii="Cambria" w:hAnsi="Cambria"/>
      <w:sz w:val="18"/>
    </w:rPr>
  </w:style>
  <w:style w:type="paragraph" w:styleId="ListParagraph">
    <w:name w:val="List Paragraph"/>
    <w:basedOn w:val="Normal"/>
    <w:uiPriority w:val="34"/>
    <w:qFormat/>
    <w:rsid w:val="002308B7"/>
    <w:pPr>
      <w:spacing w:after="200" w:line="276" w:lineRule="auto"/>
      <w:ind w:left="720"/>
      <w:contextualSpacing/>
    </w:pPr>
  </w:style>
  <w:style w:type="character" w:customStyle="1" w:styleId="Style8">
    <w:name w:val="Style8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9">
    <w:name w:val="Style9"/>
    <w:basedOn w:val="DefaultParagraphFont"/>
    <w:uiPriority w:val="1"/>
    <w:rsid w:val="00DE2195"/>
    <w:rPr>
      <w:rFonts w:ascii="Cambria" w:hAnsi="Cambria"/>
      <w:sz w:val="20"/>
    </w:rPr>
  </w:style>
  <w:style w:type="character" w:customStyle="1" w:styleId="Style10">
    <w:name w:val="Style10"/>
    <w:basedOn w:val="DefaultParagraphFont"/>
    <w:uiPriority w:val="1"/>
    <w:rsid w:val="00DE2195"/>
  </w:style>
  <w:style w:type="character" w:customStyle="1" w:styleId="Style11">
    <w:name w:val="Style11"/>
    <w:basedOn w:val="DefaultParagraphFont"/>
    <w:uiPriority w:val="1"/>
    <w:rsid w:val="00721EFA"/>
    <w:rPr>
      <w:rFonts w:ascii="Cambria" w:hAnsi="Cambria"/>
      <w:sz w:val="18"/>
    </w:rPr>
  </w:style>
  <w:style w:type="character" w:customStyle="1" w:styleId="Style12">
    <w:name w:val="Style12"/>
    <w:basedOn w:val="DefaultParagraphFont"/>
    <w:uiPriority w:val="1"/>
    <w:rsid w:val="00721EFA"/>
    <w:rPr>
      <w:rFonts w:ascii="Cambria" w:hAnsi="Cambria"/>
      <w:sz w:val="20"/>
    </w:rPr>
  </w:style>
  <w:style w:type="character" w:customStyle="1" w:styleId="Style13">
    <w:name w:val="Style13"/>
    <w:basedOn w:val="DefaultParagraphFont"/>
    <w:uiPriority w:val="1"/>
    <w:rsid w:val="009E5957"/>
    <w:rPr>
      <w:rFonts w:ascii="Cambria" w:hAnsi="Cambria"/>
      <w:sz w:val="20"/>
    </w:rPr>
  </w:style>
  <w:style w:type="character" w:styleId="SubtleEmphasis">
    <w:name w:val="Subtle Emphasis"/>
    <w:basedOn w:val="DefaultParagraphFont"/>
    <w:uiPriority w:val="19"/>
    <w:qFormat/>
    <w:rsid w:val="00AF183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C6831"/>
    <w:rPr>
      <w:i/>
      <w:iCs/>
    </w:rPr>
  </w:style>
  <w:style w:type="character" w:styleId="Hyperlink">
    <w:name w:val="Hyperlink"/>
    <w:basedOn w:val="DefaultParagraphFont"/>
    <w:uiPriority w:val="99"/>
    <w:unhideWhenUsed/>
    <w:rsid w:val="003537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1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A063E792584DC084460EE0C32DE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6274C-5227-40D3-ADA2-88CD07BA9339}"/>
      </w:docPartPr>
      <w:docPartBody>
        <w:p w:rsidR="006D49AE" w:rsidRDefault="008E36FA" w:rsidP="008E36FA">
          <w:pPr>
            <w:pStyle w:val="88A063E792584DC084460EE0C32DE5F4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1B68E385459345D9A99C5F1C7FCDA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7E66F9-3FEC-46A8-9027-703D436480FF}"/>
      </w:docPartPr>
      <w:docPartBody>
        <w:p w:rsidR="006D49AE" w:rsidRDefault="008E36FA" w:rsidP="008E36FA">
          <w:pPr>
            <w:pStyle w:val="1B68E385459345D9A99C5F1C7FCDA88D7"/>
          </w:pPr>
          <w:r w:rsidRPr="004E5B59">
            <w:rPr>
              <w:rStyle w:val="PlaceholderText"/>
              <w:rFonts w:cstheme="minorHAnsi"/>
              <w:shd w:val="clear" w:color="auto" w:fill="D9D9D9" w:themeFill="background1" w:themeFillShade="D9"/>
            </w:rPr>
            <w:t>Choose an item.</w:t>
          </w:r>
        </w:p>
      </w:docPartBody>
    </w:docPart>
    <w:docPart>
      <w:docPartPr>
        <w:name w:val="F76EE08B004F45F692F1853065480E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747B9-7235-4DDC-BCE7-851E7BB14F5A}"/>
      </w:docPartPr>
      <w:docPartBody>
        <w:p w:rsidR="00434403" w:rsidRDefault="008E36FA" w:rsidP="008E36FA">
          <w:pPr>
            <w:pStyle w:val="F76EE08B004F45F692F1853065480E4D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 xml:space="preserve">Click or tap here to enter </w:t>
          </w:r>
          <w:r>
            <w:rPr>
              <w:rStyle w:val="PlaceholderText"/>
              <w:rFonts w:cstheme="minorHAnsi"/>
              <w:shd w:val="clear" w:color="auto" w:fill="D9D9D9" w:themeFill="background1" w:themeFillShade="D9"/>
            </w:rPr>
            <w:t>name</w:t>
          </w: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.</w:t>
          </w:r>
        </w:p>
      </w:docPartBody>
    </w:docPart>
    <w:docPart>
      <w:docPartPr>
        <w:name w:val="89CDD40D6F014D0ABE4D725D9766E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819B4-0C12-4189-979D-EE0C92F75E9E}"/>
      </w:docPartPr>
      <w:docPartBody>
        <w:p w:rsidR="00434403" w:rsidRDefault="008E36FA" w:rsidP="008E36FA">
          <w:pPr>
            <w:pStyle w:val="89CDD40D6F014D0ABE4D725D9766E8C2"/>
          </w:pPr>
          <w:r w:rsidRPr="00141DA0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E1A84358ABA401BBD28C52F94AFD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6F4DE-8340-4D53-880A-C4A696BF5F5D}"/>
      </w:docPartPr>
      <w:docPartBody>
        <w:p w:rsidR="00434403" w:rsidRDefault="008E36FA" w:rsidP="008E36FA">
          <w:pPr>
            <w:pStyle w:val="6E1A84358ABA401BBD28C52F94AFDB83"/>
          </w:pPr>
          <w:r w:rsidRPr="00141DA0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.</w:t>
          </w:r>
        </w:p>
      </w:docPartBody>
    </w:docPart>
    <w:docPart>
      <w:docPartPr>
        <w:name w:val="5D84C47F4AF9416086BC50F53702D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530E3-C404-4B34-ACC0-08068ED6EA24}"/>
      </w:docPartPr>
      <w:docPartBody>
        <w:p w:rsidR="00434403" w:rsidRDefault="008E36FA" w:rsidP="008E36FA">
          <w:pPr>
            <w:pStyle w:val="5D84C47F4AF9416086BC50F53702D745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B9C631878777440780F5F3933BEC3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D8C5D-5EA0-47B4-A4B0-147B67ABACD6}"/>
      </w:docPartPr>
      <w:docPartBody>
        <w:p w:rsidR="00434403" w:rsidRDefault="008E36FA" w:rsidP="008E36FA">
          <w:pPr>
            <w:pStyle w:val="B9C631878777440780F5F3933BEC3047"/>
          </w:pPr>
          <w:r w:rsidRPr="0029574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659934F87BCE49999FABB24CFF850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1E4A0-367E-4A22-B595-E62B85C69C24}"/>
      </w:docPartPr>
      <w:docPartBody>
        <w:p w:rsidR="00434403" w:rsidRDefault="008E36FA" w:rsidP="008E36FA">
          <w:pPr>
            <w:pStyle w:val="659934F87BCE49999FABB24CFF850782"/>
          </w:pPr>
          <w:r w:rsidRPr="0093569C">
            <w:rPr>
              <w:rStyle w:val="PlaceholderText"/>
              <w:rFonts w:cstheme="minorHAnsi"/>
              <w:shd w:val="clear" w:color="auto" w:fill="D9D9D9" w:themeFill="background1" w:themeFillShade="D9"/>
            </w:rPr>
            <w:t>Copy catalog link here.</w:t>
          </w:r>
        </w:p>
      </w:docPartBody>
    </w:docPart>
    <w:docPart>
      <w:docPartPr>
        <w:name w:val="E961A85138D5489DB4B7218E46E89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029EA-EC45-4B23-85E8-7489796B9E24}"/>
      </w:docPartPr>
      <w:docPartBody>
        <w:p w:rsidR="00434403" w:rsidRDefault="008E36FA" w:rsidP="008E36FA">
          <w:pPr>
            <w:pStyle w:val="E961A85138D5489DB4B7218E46E89950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2F53E4FE9FF3409AA2E728EAC5D54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70467-2669-49BB-BE7B-19CD457B0D9F}"/>
      </w:docPartPr>
      <w:docPartBody>
        <w:p w:rsidR="002F211F" w:rsidRDefault="00AA0737" w:rsidP="00AA0737">
          <w:pPr>
            <w:pStyle w:val="2F53E4FE9FF3409AA2E728EAC5D54297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  <w:docPart>
      <w:docPartPr>
        <w:name w:val="159727D4856C43EAA7B2CD94E74D5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20A71-F761-4D88-8B5C-A8AFB4FC7D76}"/>
      </w:docPartPr>
      <w:docPartBody>
        <w:p w:rsidR="00AA117F" w:rsidRDefault="00376169" w:rsidP="00376169">
          <w:pPr>
            <w:pStyle w:val="159727D4856C43EAA7B2CD94E74D5726"/>
          </w:pPr>
          <w:r w:rsidRPr="00960276">
            <w:rPr>
              <w:rStyle w:val="PlaceholderText"/>
              <w:rFonts w:cstheme="minorHAnsi"/>
              <w:shd w:val="clear" w:color="auto" w:fill="D9D9D9" w:themeFill="background1" w:themeFillShade="D9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7A11"/>
    <w:rsid w:val="00021358"/>
    <w:rsid w:val="0004090E"/>
    <w:rsid w:val="000D221E"/>
    <w:rsid w:val="00157813"/>
    <w:rsid w:val="001C1B7C"/>
    <w:rsid w:val="00257942"/>
    <w:rsid w:val="002F211F"/>
    <w:rsid w:val="00375F8A"/>
    <w:rsid w:val="00376169"/>
    <w:rsid w:val="003A2B4D"/>
    <w:rsid w:val="003D15B8"/>
    <w:rsid w:val="003D52B2"/>
    <w:rsid w:val="003D728C"/>
    <w:rsid w:val="00434403"/>
    <w:rsid w:val="00555145"/>
    <w:rsid w:val="006D49AE"/>
    <w:rsid w:val="006F0B69"/>
    <w:rsid w:val="007D68FF"/>
    <w:rsid w:val="00801D51"/>
    <w:rsid w:val="00897F33"/>
    <w:rsid w:val="008B4973"/>
    <w:rsid w:val="008B789E"/>
    <w:rsid w:val="008D2895"/>
    <w:rsid w:val="008E0E19"/>
    <w:rsid w:val="008E36FA"/>
    <w:rsid w:val="00934D24"/>
    <w:rsid w:val="00936800"/>
    <w:rsid w:val="00944FCD"/>
    <w:rsid w:val="00A324E1"/>
    <w:rsid w:val="00AA0737"/>
    <w:rsid w:val="00AA117F"/>
    <w:rsid w:val="00AD7662"/>
    <w:rsid w:val="00B27923"/>
    <w:rsid w:val="00B5326C"/>
    <w:rsid w:val="00BD3A20"/>
    <w:rsid w:val="00C4675E"/>
    <w:rsid w:val="00C5201D"/>
    <w:rsid w:val="00D278CF"/>
    <w:rsid w:val="00D77464"/>
    <w:rsid w:val="00DA46EC"/>
    <w:rsid w:val="00E04E6F"/>
    <w:rsid w:val="00E07CBD"/>
    <w:rsid w:val="00E23602"/>
    <w:rsid w:val="00E61F40"/>
    <w:rsid w:val="00ED176C"/>
    <w:rsid w:val="00F16C4F"/>
    <w:rsid w:val="00F268DD"/>
    <w:rsid w:val="00F85F07"/>
    <w:rsid w:val="00FF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169"/>
    <w:rPr>
      <w:color w:val="808080"/>
    </w:rPr>
  </w:style>
  <w:style w:type="paragraph" w:customStyle="1" w:styleId="A3F4AC9D70EE42E0960E53BB947248CC">
    <w:name w:val="A3F4AC9D70EE42E0960E53BB947248CC"/>
    <w:rsid w:val="00FF7A11"/>
  </w:style>
  <w:style w:type="paragraph" w:customStyle="1" w:styleId="372AA70E3E404BAEBDCC6FFCBE1C735E">
    <w:name w:val="372AA70E3E404BAEBDCC6FFCBE1C735E"/>
    <w:rsid w:val="00FF7A11"/>
  </w:style>
  <w:style w:type="paragraph" w:customStyle="1" w:styleId="B2EEB18BE84E405BA6B061FB4091E111">
    <w:name w:val="B2EEB18BE84E405BA6B061FB4091E111"/>
    <w:rsid w:val="00FF7A11"/>
  </w:style>
  <w:style w:type="paragraph" w:customStyle="1" w:styleId="5F2387A2646E4014874F726A6E4E27C0">
    <w:name w:val="5F2387A2646E4014874F726A6E4E27C0"/>
    <w:rsid w:val="00FF7A11"/>
  </w:style>
  <w:style w:type="paragraph" w:customStyle="1" w:styleId="9350F677410B41BE8CA8D17E682DC718">
    <w:name w:val="9350F677410B41BE8CA8D17E682DC718"/>
    <w:rsid w:val="00FF7A11"/>
  </w:style>
  <w:style w:type="paragraph" w:customStyle="1" w:styleId="C5AA39A256C54B2BAA4BB2C993D2133B">
    <w:name w:val="C5AA39A256C54B2BAA4BB2C993D2133B"/>
    <w:rsid w:val="00FF7A11"/>
  </w:style>
  <w:style w:type="paragraph" w:customStyle="1" w:styleId="C857BFC51091431FAA3CFABD55642207">
    <w:name w:val="C857BFC51091431FAA3CFABD55642207"/>
    <w:rsid w:val="00FF7A11"/>
  </w:style>
  <w:style w:type="paragraph" w:customStyle="1" w:styleId="988DAC644FF344749007D857E1CBA86F">
    <w:name w:val="988DAC644FF344749007D857E1CBA86F"/>
    <w:rsid w:val="00FF7A11"/>
  </w:style>
  <w:style w:type="paragraph" w:customStyle="1" w:styleId="18F79FC28E5B4F69917A95CD527DECD2">
    <w:name w:val="18F79FC28E5B4F69917A95CD527DECD2"/>
    <w:rsid w:val="00FF7A11"/>
  </w:style>
  <w:style w:type="paragraph" w:customStyle="1" w:styleId="92033774C27441D99974E6C2AB814F24">
    <w:name w:val="92033774C27441D99974E6C2AB814F24"/>
    <w:rsid w:val="00FF7A11"/>
  </w:style>
  <w:style w:type="paragraph" w:customStyle="1" w:styleId="5F2387A2646E4014874F726A6E4E27C01">
    <w:name w:val="5F2387A2646E4014874F726A6E4E27C01"/>
    <w:rsid w:val="00FF7A11"/>
    <w:rPr>
      <w:rFonts w:eastAsiaTheme="minorHAnsi"/>
    </w:rPr>
  </w:style>
  <w:style w:type="paragraph" w:customStyle="1" w:styleId="9350F677410B41BE8CA8D17E682DC7181">
    <w:name w:val="9350F677410B41BE8CA8D17E682DC7181"/>
    <w:rsid w:val="00FF7A11"/>
    <w:rPr>
      <w:rFonts w:eastAsiaTheme="minorHAnsi"/>
    </w:rPr>
  </w:style>
  <w:style w:type="paragraph" w:customStyle="1" w:styleId="C5AA39A256C54B2BAA4BB2C993D2133B1">
    <w:name w:val="C5AA39A256C54B2BAA4BB2C993D2133B1"/>
    <w:rsid w:val="00FF7A11"/>
    <w:rPr>
      <w:rFonts w:eastAsiaTheme="minorHAnsi"/>
    </w:rPr>
  </w:style>
  <w:style w:type="paragraph" w:customStyle="1" w:styleId="92033774C27441D99974E6C2AB814F241">
    <w:name w:val="92033774C27441D99974E6C2AB814F241"/>
    <w:rsid w:val="00FF7A11"/>
    <w:rPr>
      <w:rFonts w:eastAsiaTheme="minorHAnsi"/>
    </w:rPr>
  </w:style>
  <w:style w:type="paragraph" w:customStyle="1" w:styleId="C857BFC51091431FAA3CFABD556422071">
    <w:name w:val="C857BFC51091431FAA3CFABD556422071"/>
    <w:rsid w:val="00FF7A11"/>
    <w:rPr>
      <w:rFonts w:eastAsiaTheme="minorHAnsi"/>
    </w:rPr>
  </w:style>
  <w:style w:type="paragraph" w:customStyle="1" w:styleId="1720C65A6A2A4221BB217B1550242529">
    <w:name w:val="1720C65A6A2A4221BB217B1550242529"/>
    <w:rsid w:val="00FF7A11"/>
    <w:rPr>
      <w:rFonts w:eastAsiaTheme="minorHAnsi"/>
    </w:rPr>
  </w:style>
  <w:style w:type="paragraph" w:customStyle="1" w:styleId="988DAC644FF344749007D857E1CBA86F1">
    <w:name w:val="988DAC644FF344749007D857E1CBA86F1"/>
    <w:rsid w:val="00FF7A11"/>
    <w:rPr>
      <w:rFonts w:eastAsiaTheme="minorHAnsi"/>
    </w:rPr>
  </w:style>
  <w:style w:type="paragraph" w:customStyle="1" w:styleId="18F79FC28E5B4F69917A95CD527DECD21">
    <w:name w:val="18F79FC28E5B4F69917A95CD527DECD21"/>
    <w:rsid w:val="00FF7A11"/>
    <w:rPr>
      <w:rFonts w:eastAsiaTheme="minorHAnsi"/>
    </w:rPr>
  </w:style>
  <w:style w:type="paragraph" w:customStyle="1" w:styleId="E6D4FAA1E4214A5681B9283D0F421BDA">
    <w:name w:val="E6D4FAA1E4214A5681B9283D0F421BDA"/>
    <w:rsid w:val="00FF7A11"/>
  </w:style>
  <w:style w:type="paragraph" w:customStyle="1" w:styleId="D2EA6A72047C4ED6B559FB6E6586A97B">
    <w:name w:val="D2EA6A72047C4ED6B559FB6E6586A97B"/>
    <w:rsid w:val="00FF7A11"/>
  </w:style>
  <w:style w:type="paragraph" w:customStyle="1" w:styleId="91CFA186F4704CD28041BDBDBE55C681">
    <w:name w:val="91CFA186F4704CD28041BDBDBE55C681"/>
    <w:rsid w:val="00FF7A11"/>
  </w:style>
  <w:style w:type="paragraph" w:customStyle="1" w:styleId="9CEFBA709EB7463A90F966C3DFDD3C7B">
    <w:name w:val="9CEFBA709EB7463A90F966C3DFDD3C7B"/>
    <w:rsid w:val="00FF7A11"/>
  </w:style>
  <w:style w:type="paragraph" w:customStyle="1" w:styleId="709ECB3A941D4335B0DA7A85148A06BD">
    <w:name w:val="709ECB3A941D4335B0DA7A85148A06BD"/>
    <w:rsid w:val="00FF7A11"/>
  </w:style>
  <w:style w:type="paragraph" w:customStyle="1" w:styleId="80E4A4F518DC4A83B760F488D7278C4E">
    <w:name w:val="80E4A4F518DC4A83B760F488D7278C4E"/>
    <w:rsid w:val="00FF7A11"/>
  </w:style>
  <w:style w:type="paragraph" w:customStyle="1" w:styleId="F7A728C133A843968AAD165FE7B0739D">
    <w:name w:val="F7A728C133A843968AAD165FE7B0739D"/>
    <w:rsid w:val="00FF7A11"/>
  </w:style>
  <w:style w:type="paragraph" w:customStyle="1" w:styleId="A673FC049BA2444EBADD9D7A1BA43872">
    <w:name w:val="A673FC049BA2444EBADD9D7A1BA43872"/>
    <w:rsid w:val="00FF7A11"/>
  </w:style>
  <w:style w:type="paragraph" w:customStyle="1" w:styleId="29C9A2754AD749FDB1FF4907728A5F05">
    <w:name w:val="29C9A2754AD749FDB1FF4907728A5F05"/>
    <w:rsid w:val="00FF7A11"/>
  </w:style>
  <w:style w:type="paragraph" w:customStyle="1" w:styleId="54B105B8E5694F46BB02B367DA55A164">
    <w:name w:val="54B105B8E5694F46BB02B367DA55A164"/>
    <w:rsid w:val="00FF7A11"/>
  </w:style>
  <w:style w:type="paragraph" w:customStyle="1" w:styleId="C83FC5681513462888851ECFD8296013">
    <w:name w:val="C83FC5681513462888851ECFD8296013"/>
    <w:rsid w:val="00FF7A11"/>
  </w:style>
  <w:style w:type="paragraph" w:customStyle="1" w:styleId="FFE6F3C6F6C84229B1517E7ECEA564C7">
    <w:name w:val="FFE6F3C6F6C84229B1517E7ECEA564C7"/>
    <w:rsid w:val="00FF7A11"/>
  </w:style>
  <w:style w:type="paragraph" w:customStyle="1" w:styleId="7A060E5EE48D43938089DC138385BA39">
    <w:name w:val="7A060E5EE48D43938089DC138385BA39"/>
    <w:rsid w:val="00FF7A11"/>
  </w:style>
  <w:style w:type="paragraph" w:customStyle="1" w:styleId="E192D07C2A6C4291B77CEAC94C8B8F35">
    <w:name w:val="E192D07C2A6C4291B77CEAC94C8B8F35"/>
    <w:rsid w:val="00FF7A11"/>
  </w:style>
  <w:style w:type="paragraph" w:customStyle="1" w:styleId="04A0D1FEFC9C41999AA31C830544669C">
    <w:name w:val="04A0D1FEFC9C41999AA31C830544669C"/>
    <w:rsid w:val="00FF7A11"/>
  </w:style>
  <w:style w:type="paragraph" w:customStyle="1" w:styleId="7419106E792A4BA9824AD34368D34EE0">
    <w:name w:val="7419106E792A4BA9824AD34368D34EE0"/>
    <w:rsid w:val="00FF7A11"/>
  </w:style>
  <w:style w:type="paragraph" w:customStyle="1" w:styleId="42CC5644BCD348CAA389E0EEBF5E2474">
    <w:name w:val="42CC5644BCD348CAA389E0EEBF5E2474"/>
    <w:rsid w:val="00FF7A11"/>
  </w:style>
  <w:style w:type="paragraph" w:customStyle="1" w:styleId="187C2FB78B9D4921AC600572FFDF7F8D">
    <w:name w:val="187C2FB78B9D4921AC600572FFDF7F8D"/>
    <w:rsid w:val="00FF7A11"/>
  </w:style>
  <w:style w:type="paragraph" w:customStyle="1" w:styleId="89ECE77220FE4F37824070FB0FB41921">
    <w:name w:val="89ECE77220FE4F37824070FB0FB41921"/>
    <w:rsid w:val="00FF7A11"/>
  </w:style>
  <w:style w:type="paragraph" w:customStyle="1" w:styleId="37782D13D48A4E2A8BF1538CB61DCFF4">
    <w:name w:val="37782D13D48A4E2A8BF1538CB61DCFF4"/>
    <w:rsid w:val="00FF7A11"/>
  </w:style>
  <w:style w:type="paragraph" w:customStyle="1" w:styleId="B4BAB872BD9F4EA380E0AA4244B1522C">
    <w:name w:val="B4BAB872BD9F4EA380E0AA4244B1522C"/>
    <w:rsid w:val="00FF7A11"/>
  </w:style>
  <w:style w:type="paragraph" w:customStyle="1" w:styleId="BD317562FB734E6088D30277E02D9077">
    <w:name w:val="BD317562FB734E6088D30277E02D9077"/>
    <w:rsid w:val="00FF7A11"/>
  </w:style>
  <w:style w:type="paragraph" w:customStyle="1" w:styleId="9ADE9FF020DD454CA9B8B15AB9D69B89">
    <w:name w:val="9ADE9FF020DD454CA9B8B15AB9D69B89"/>
    <w:rsid w:val="00FF7A11"/>
  </w:style>
  <w:style w:type="paragraph" w:customStyle="1" w:styleId="4FAA11A84DCC43F8BB6FC8EAB0790108">
    <w:name w:val="4FAA11A84DCC43F8BB6FC8EAB0790108"/>
    <w:rsid w:val="00FF7A11"/>
  </w:style>
  <w:style w:type="paragraph" w:customStyle="1" w:styleId="C86339FC597F43A7BB4747B036FB06A6">
    <w:name w:val="C86339FC597F43A7BB4747B036FB06A6"/>
    <w:rsid w:val="00FF7A11"/>
  </w:style>
  <w:style w:type="paragraph" w:customStyle="1" w:styleId="5F2387A2646E4014874F726A6E4E27C02">
    <w:name w:val="5F2387A2646E4014874F726A6E4E27C02"/>
    <w:rsid w:val="00FF7A11"/>
    <w:rPr>
      <w:rFonts w:eastAsiaTheme="minorHAnsi"/>
    </w:rPr>
  </w:style>
  <w:style w:type="paragraph" w:customStyle="1" w:styleId="9350F677410B41BE8CA8D17E682DC7182">
    <w:name w:val="9350F677410B41BE8CA8D17E682DC7182"/>
    <w:rsid w:val="00FF7A11"/>
    <w:rPr>
      <w:rFonts w:eastAsiaTheme="minorHAnsi"/>
    </w:rPr>
  </w:style>
  <w:style w:type="paragraph" w:customStyle="1" w:styleId="91CFA186F4704CD28041BDBDBE55C6811">
    <w:name w:val="91CFA186F4704CD28041BDBDBE55C6811"/>
    <w:rsid w:val="00FF7A11"/>
    <w:rPr>
      <w:rFonts w:eastAsiaTheme="minorHAnsi"/>
    </w:rPr>
  </w:style>
  <w:style w:type="paragraph" w:customStyle="1" w:styleId="54B105B8E5694F46BB02B367DA55A1641">
    <w:name w:val="54B105B8E5694F46BB02B367DA55A1641"/>
    <w:rsid w:val="00FF7A11"/>
    <w:rPr>
      <w:rFonts w:eastAsiaTheme="minorHAnsi"/>
    </w:rPr>
  </w:style>
  <w:style w:type="paragraph" w:customStyle="1" w:styleId="C83FC5681513462888851ECFD82960131">
    <w:name w:val="C83FC5681513462888851ECFD82960131"/>
    <w:rsid w:val="00FF7A11"/>
    <w:rPr>
      <w:rFonts w:eastAsiaTheme="minorHAnsi"/>
    </w:rPr>
  </w:style>
  <w:style w:type="paragraph" w:customStyle="1" w:styleId="E6D4FAA1E4214A5681B9283D0F421BDA1">
    <w:name w:val="E6D4FAA1E4214A5681B9283D0F421BDA1"/>
    <w:rsid w:val="00FF7A11"/>
    <w:rPr>
      <w:rFonts w:eastAsiaTheme="minorHAnsi"/>
    </w:rPr>
  </w:style>
  <w:style w:type="paragraph" w:customStyle="1" w:styleId="F7A728C133A843968AAD165FE7B0739D1">
    <w:name w:val="F7A728C133A843968AAD165FE7B0739D1"/>
    <w:rsid w:val="00FF7A11"/>
    <w:rPr>
      <w:rFonts w:eastAsiaTheme="minorHAnsi"/>
    </w:rPr>
  </w:style>
  <w:style w:type="paragraph" w:customStyle="1" w:styleId="A673FC049BA2444EBADD9D7A1BA438721">
    <w:name w:val="A673FC049BA2444EBADD9D7A1BA438721"/>
    <w:rsid w:val="00FF7A11"/>
    <w:rPr>
      <w:rFonts w:eastAsiaTheme="minorHAnsi"/>
    </w:rPr>
  </w:style>
  <w:style w:type="paragraph" w:customStyle="1" w:styleId="187C2FB78B9D4921AC600572FFDF7F8D1">
    <w:name w:val="187C2FB78B9D4921AC600572FFDF7F8D1"/>
    <w:rsid w:val="00FF7A11"/>
    <w:rPr>
      <w:rFonts w:eastAsiaTheme="minorHAnsi"/>
    </w:rPr>
  </w:style>
  <w:style w:type="paragraph" w:customStyle="1" w:styleId="89ECE77220FE4F37824070FB0FB419211">
    <w:name w:val="89ECE77220FE4F37824070FB0FB419211"/>
    <w:rsid w:val="00FF7A11"/>
    <w:rPr>
      <w:rFonts w:eastAsiaTheme="minorHAnsi"/>
    </w:rPr>
  </w:style>
  <w:style w:type="paragraph" w:customStyle="1" w:styleId="37782D13D48A4E2A8BF1538CB61DCFF41">
    <w:name w:val="37782D13D48A4E2A8BF1538CB61DCFF41"/>
    <w:rsid w:val="00FF7A11"/>
    <w:rPr>
      <w:rFonts w:eastAsiaTheme="minorHAnsi"/>
    </w:rPr>
  </w:style>
  <w:style w:type="paragraph" w:customStyle="1" w:styleId="04A0D1FEFC9C41999AA31C830544669C1">
    <w:name w:val="04A0D1FEFC9C41999AA31C830544669C1"/>
    <w:rsid w:val="00FF7A11"/>
    <w:rPr>
      <w:rFonts w:eastAsiaTheme="minorHAnsi"/>
    </w:rPr>
  </w:style>
  <w:style w:type="paragraph" w:customStyle="1" w:styleId="BD317562FB734E6088D30277E02D90771">
    <w:name w:val="BD317562FB734E6088D30277E02D90771"/>
    <w:rsid w:val="00FF7A11"/>
    <w:rPr>
      <w:rFonts w:eastAsiaTheme="minorHAnsi"/>
    </w:rPr>
  </w:style>
  <w:style w:type="paragraph" w:customStyle="1" w:styleId="9ADE9FF020DD454CA9B8B15AB9D69B891">
    <w:name w:val="9ADE9FF020DD454CA9B8B15AB9D69B891"/>
    <w:rsid w:val="00FF7A11"/>
    <w:rPr>
      <w:rFonts w:eastAsiaTheme="minorHAnsi"/>
    </w:rPr>
  </w:style>
  <w:style w:type="paragraph" w:customStyle="1" w:styleId="4FAA11A84DCC43F8BB6FC8EAB07901081">
    <w:name w:val="4FAA11A84DCC43F8BB6FC8EAB07901081"/>
    <w:rsid w:val="00FF7A11"/>
    <w:rPr>
      <w:rFonts w:eastAsiaTheme="minorHAnsi"/>
    </w:rPr>
  </w:style>
  <w:style w:type="paragraph" w:customStyle="1" w:styleId="C86339FC597F43A7BB4747B036FB06A61">
    <w:name w:val="C86339FC597F43A7BB4747B036FB06A61"/>
    <w:rsid w:val="00FF7A11"/>
    <w:rPr>
      <w:rFonts w:eastAsiaTheme="minorHAnsi"/>
    </w:rPr>
  </w:style>
  <w:style w:type="paragraph" w:customStyle="1" w:styleId="23DC4BD1E3F94BA9B56CBDBEAA8A32E5">
    <w:name w:val="23DC4BD1E3F94BA9B56CBDBEAA8A32E5"/>
    <w:rsid w:val="00F85F07"/>
  </w:style>
  <w:style w:type="paragraph" w:customStyle="1" w:styleId="5DF44D17CC6D46399257765DA2AB7E2B">
    <w:name w:val="5DF44D17CC6D46399257765DA2AB7E2B"/>
    <w:rsid w:val="00F85F07"/>
  </w:style>
  <w:style w:type="paragraph" w:customStyle="1" w:styleId="C49C9F7DFC2340BBA1F3ABAB25A4591A">
    <w:name w:val="C49C9F7DFC2340BBA1F3ABAB25A4591A"/>
    <w:rsid w:val="00F85F07"/>
  </w:style>
  <w:style w:type="paragraph" w:customStyle="1" w:styleId="38EF6BEF74FB4C648A54FEB5BFB5CD99">
    <w:name w:val="38EF6BEF74FB4C648A54FEB5BFB5CD99"/>
    <w:rsid w:val="00F85F07"/>
  </w:style>
  <w:style w:type="paragraph" w:customStyle="1" w:styleId="259850862E83474B8D5BE843AD13CFD9">
    <w:name w:val="259850862E83474B8D5BE843AD13CFD9"/>
    <w:rsid w:val="00F85F07"/>
  </w:style>
  <w:style w:type="paragraph" w:customStyle="1" w:styleId="DE4F36A6379D45A5BB006DB1C7D268EE">
    <w:name w:val="DE4F36A6379D45A5BB006DB1C7D268EE"/>
    <w:rsid w:val="00F85F07"/>
  </w:style>
  <w:style w:type="paragraph" w:customStyle="1" w:styleId="7A2DB40E019641BF86F3174D55A33F6E">
    <w:name w:val="7A2DB40E019641BF86F3174D55A33F6E"/>
    <w:rsid w:val="00F85F07"/>
  </w:style>
  <w:style w:type="paragraph" w:customStyle="1" w:styleId="186A0EABB8AF431EA17F8244CC24BE4E">
    <w:name w:val="186A0EABB8AF431EA17F8244CC24BE4E"/>
    <w:rsid w:val="00F85F07"/>
  </w:style>
  <w:style w:type="paragraph" w:customStyle="1" w:styleId="AB320F8EE43A415A9131AC4FC4429F8B">
    <w:name w:val="AB320F8EE43A415A9131AC4FC4429F8B"/>
    <w:rsid w:val="00F85F07"/>
  </w:style>
  <w:style w:type="paragraph" w:customStyle="1" w:styleId="34503CB05479415FBCAD0E47A5400E4A">
    <w:name w:val="34503CB05479415FBCAD0E47A5400E4A"/>
    <w:rsid w:val="00F85F07"/>
  </w:style>
  <w:style w:type="paragraph" w:customStyle="1" w:styleId="123B782987E24CC4B5EA069158CDC780">
    <w:name w:val="123B782987E24CC4B5EA069158CDC780"/>
    <w:rsid w:val="00F85F07"/>
  </w:style>
  <w:style w:type="paragraph" w:customStyle="1" w:styleId="B591AB487F1442538D619947563CFBB1">
    <w:name w:val="B591AB487F1442538D619947563CFBB1"/>
    <w:rsid w:val="00F85F07"/>
  </w:style>
  <w:style w:type="paragraph" w:customStyle="1" w:styleId="933781522746415885AD2A8ABF052468">
    <w:name w:val="933781522746415885AD2A8ABF052468"/>
    <w:rsid w:val="00F85F07"/>
  </w:style>
  <w:style w:type="paragraph" w:customStyle="1" w:styleId="E0896B6933614135927EBB84CAA468A9">
    <w:name w:val="E0896B6933614135927EBB84CAA468A9"/>
    <w:rsid w:val="00F85F07"/>
  </w:style>
  <w:style w:type="paragraph" w:customStyle="1" w:styleId="04865645E0984408B6A81678F660C4D7">
    <w:name w:val="04865645E0984408B6A81678F660C4D7"/>
    <w:rsid w:val="00F85F07"/>
  </w:style>
  <w:style w:type="paragraph" w:customStyle="1" w:styleId="5D26C4958D3646DA9679A659892DE9F2">
    <w:name w:val="5D26C4958D3646DA9679A659892DE9F2"/>
    <w:rsid w:val="00F85F07"/>
  </w:style>
  <w:style w:type="paragraph" w:customStyle="1" w:styleId="2DB8E087344E45E4B2FF6FC44EB6A21E">
    <w:name w:val="2DB8E087344E45E4B2FF6FC44EB6A21E"/>
    <w:rsid w:val="00F85F07"/>
  </w:style>
  <w:style w:type="paragraph" w:customStyle="1" w:styleId="8375C0F5E84940E19980436F63DDA7BF">
    <w:name w:val="8375C0F5E84940E19980436F63DDA7BF"/>
    <w:rsid w:val="00F85F07"/>
  </w:style>
  <w:style w:type="paragraph" w:customStyle="1" w:styleId="E4757A5C7E9E4D7CADE0A2A76E411064">
    <w:name w:val="E4757A5C7E9E4D7CADE0A2A76E411064"/>
    <w:rsid w:val="003D52B2"/>
  </w:style>
  <w:style w:type="paragraph" w:customStyle="1" w:styleId="2870A75E316C4FC6A4CC7D6A5EDA11B4">
    <w:name w:val="2870A75E316C4FC6A4CC7D6A5EDA11B4"/>
    <w:rsid w:val="003D52B2"/>
  </w:style>
  <w:style w:type="paragraph" w:customStyle="1" w:styleId="9B1A5704ECD64924BA6CCC5B3F9BA0C4">
    <w:name w:val="9B1A5704ECD64924BA6CCC5B3F9BA0C4"/>
    <w:rsid w:val="003D52B2"/>
  </w:style>
  <w:style w:type="paragraph" w:customStyle="1" w:styleId="9CFCA5B56A2443CDA0C4F2E203E568F9">
    <w:name w:val="9CFCA5B56A2443CDA0C4F2E203E568F9"/>
    <w:rsid w:val="003D52B2"/>
  </w:style>
  <w:style w:type="paragraph" w:customStyle="1" w:styleId="95F16D1C1BFD4B0BA227C6E4AF4480A2">
    <w:name w:val="95F16D1C1BFD4B0BA227C6E4AF4480A2"/>
    <w:rsid w:val="003D52B2"/>
  </w:style>
  <w:style w:type="paragraph" w:customStyle="1" w:styleId="151C6CBA6E7948CCABA69A9527139141">
    <w:name w:val="151C6CBA6E7948CCABA69A9527139141"/>
    <w:rsid w:val="003D52B2"/>
  </w:style>
  <w:style w:type="paragraph" w:customStyle="1" w:styleId="993039FF895D4E399EB74277A2DA1C88">
    <w:name w:val="993039FF895D4E399EB74277A2DA1C88"/>
    <w:rsid w:val="003D52B2"/>
  </w:style>
  <w:style w:type="paragraph" w:customStyle="1" w:styleId="21834AC8374746669CD734484CEB3A70">
    <w:name w:val="21834AC8374746669CD734484CEB3A70"/>
    <w:rsid w:val="008B4973"/>
  </w:style>
  <w:style w:type="paragraph" w:customStyle="1" w:styleId="82EFDAF380AD47EAA38970410F196BCA">
    <w:name w:val="82EFDAF380AD47EAA38970410F196BCA"/>
    <w:rsid w:val="008B4973"/>
  </w:style>
  <w:style w:type="paragraph" w:customStyle="1" w:styleId="6882FC840F1846C9A38A64EADDB3ABA0">
    <w:name w:val="6882FC840F1846C9A38A64EADDB3ABA0"/>
    <w:rsid w:val="008B4973"/>
  </w:style>
  <w:style w:type="paragraph" w:customStyle="1" w:styleId="9FE80F639CB444E898CE941D654AAB59">
    <w:name w:val="9FE80F639CB444E898CE941D654AAB59"/>
    <w:rsid w:val="008B4973"/>
  </w:style>
  <w:style w:type="paragraph" w:customStyle="1" w:styleId="D80D7F6C81334C05A76230B4FC78047E">
    <w:name w:val="D80D7F6C81334C05A76230B4FC78047E"/>
    <w:rsid w:val="008B4973"/>
  </w:style>
  <w:style w:type="paragraph" w:customStyle="1" w:styleId="B9CAEC5EC5014DDDB75E445E3DA2C901">
    <w:name w:val="B9CAEC5EC5014DDDB75E445E3DA2C901"/>
    <w:rsid w:val="008B4973"/>
  </w:style>
  <w:style w:type="paragraph" w:customStyle="1" w:styleId="CB798F66BEFA42A590A79BC6857A078F">
    <w:name w:val="CB798F66BEFA42A590A79BC6857A078F"/>
    <w:rsid w:val="008B4973"/>
  </w:style>
  <w:style w:type="paragraph" w:customStyle="1" w:styleId="6076EA5C4B3C403EAB857C104E9118C4">
    <w:name w:val="6076EA5C4B3C403EAB857C104E9118C4"/>
    <w:rsid w:val="008B4973"/>
  </w:style>
  <w:style w:type="paragraph" w:customStyle="1" w:styleId="224070F5A9744A70A7354E22EBCFC180">
    <w:name w:val="224070F5A9744A70A7354E22EBCFC180"/>
    <w:rsid w:val="003D728C"/>
  </w:style>
  <w:style w:type="paragraph" w:customStyle="1" w:styleId="BD249AB545B944639D6FCC88E4262BA1">
    <w:name w:val="BD249AB545B944639D6FCC88E4262BA1"/>
    <w:rsid w:val="003D728C"/>
  </w:style>
  <w:style w:type="paragraph" w:customStyle="1" w:styleId="69FA101B1D5842E7A52DA82F3A64C3C3">
    <w:name w:val="69FA101B1D5842E7A52DA82F3A64C3C3"/>
    <w:rsid w:val="003D728C"/>
  </w:style>
  <w:style w:type="paragraph" w:customStyle="1" w:styleId="0E1590938277463D9707733EEA137351">
    <w:name w:val="0E1590938277463D9707733EEA137351"/>
    <w:rsid w:val="003D728C"/>
  </w:style>
  <w:style w:type="paragraph" w:customStyle="1" w:styleId="F3AC3F618196456DABA9A15FA5BA026B">
    <w:name w:val="F3AC3F618196456DABA9A15FA5BA026B"/>
    <w:rsid w:val="003D728C"/>
  </w:style>
  <w:style w:type="paragraph" w:customStyle="1" w:styleId="C40A0EFD4F794747A9B502C2AB20A2AC">
    <w:name w:val="C40A0EFD4F794747A9B502C2AB20A2AC"/>
    <w:rsid w:val="003D728C"/>
  </w:style>
  <w:style w:type="paragraph" w:customStyle="1" w:styleId="5701929A79274417A49543CABFFD02C2">
    <w:name w:val="5701929A79274417A49543CABFFD02C2"/>
    <w:rsid w:val="00AD7662"/>
  </w:style>
  <w:style w:type="paragraph" w:customStyle="1" w:styleId="6C5355783A874181B7D72CD294EAB18E">
    <w:name w:val="6C5355783A874181B7D72CD294EAB18E"/>
    <w:rsid w:val="008B789E"/>
  </w:style>
  <w:style w:type="paragraph" w:customStyle="1" w:styleId="D857A25BF0AA4A46B774EBEB477BC062">
    <w:name w:val="D857A25BF0AA4A46B774EBEB477BC062"/>
    <w:rsid w:val="008B789E"/>
  </w:style>
  <w:style w:type="paragraph" w:customStyle="1" w:styleId="A1C1B0C2A1A947ABBFEA2A07585C35DB">
    <w:name w:val="A1C1B0C2A1A947ABBFEA2A07585C35DB"/>
    <w:rsid w:val="008B789E"/>
  </w:style>
  <w:style w:type="paragraph" w:customStyle="1" w:styleId="BED3E63392204AC7BBBFDE85C5D40DDC">
    <w:name w:val="BED3E63392204AC7BBBFDE85C5D40DDC"/>
    <w:rsid w:val="008B789E"/>
  </w:style>
  <w:style w:type="paragraph" w:customStyle="1" w:styleId="15A348B1A48C48AAA24F7A17838C9AC7">
    <w:name w:val="15A348B1A48C48AAA24F7A17838C9AC7"/>
    <w:rsid w:val="00897F33"/>
  </w:style>
  <w:style w:type="paragraph" w:customStyle="1" w:styleId="19465ADBA41F4F1187636F1EF221166F">
    <w:name w:val="19465ADBA41F4F1187636F1EF221166F"/>
    <w:rsid w:val="00897F33"/>
  </w:style>
  <w:style w:type="paragraph" w:customStyle="1" w:styleId="ED7029BA29D149058DA2211561979524">
    <w:name w:val="ED7029BA29D149058DA2211561979524"/>
    <w:rsid w:val="00897F33"/>
  </w:style>
  <w:style w:type="paragraph" w:customStyle="1" w:styleId="598E6B09E7CD47F7961EED384E42129A">
    <w:name w:val="598E6B09E7CD47F7961EED384E42129A"/>
    <w:rsid w:val="00897F33"/>
  </w:style>
  <w:style w:type="paragraph" w:customStyle="1" w:styleId="2DEC3027D81E4B6BBD1F824C7F5B3BA8">
    <w:name w:val="2DEC3027D81E4B6BBD1F824C7F5B3BA8"/>
    <w:rsid w:val="00897F33"/>
  </w:style>
  <w:style w:type="paragraph" w:customStyle="1" w:styleId="5E72FDBFD572485A9A401B809DD05A6B">
    <w:name w:val="5E72FDBFD572485A9A401B809DD05A6B"/>
    <w:rsid w:val="00897F33"/>
  </w:style>
  <w:style w:type="paragraph" w:customStyle="1" w:styleId="05EA7B495B9D4CD2909A4EFA4826E871">
    <w:name w:val="05EA7B495B9D4CD2909A4EFA4826E871"/>
    <w:rsid w:val="00897F33"/>
  </w:style>
  <w:style w:type="paragraph" w:customStyle="1" w:styleId="DA7921E8E2564963B9B548AE4A32809E">
    <w:name w:val="DA7921E8E2564963B9B548AE4A32809E"/>
    <w:rsid w:val="00897F33"/>
  </w:style>
  <w:style w:type="paragraph" w:customStyle="1" w:styleId="FA2E9D5E3A4F4783BFF2986E4AE38DF7">
    <w:name w:val="FA2E9D5E3A4F4783BFF2986E4AE38DF7"/>
    <w:rsid w:val="00897F33"/>
  </w:style>
  <w:style w:type="paragraph" w:customStyle="1" w:styleId="527F5C1E7CAB47E6A05DCD4DE5855E3D">
    <w:name w:val="527F5C1E7CAB47E6A05DCD4DE5855E3D"/>
    <w:rsid w:val="003A2B4D"/>
  </w:style>
  <w:style w:type="paragraph" w:customStyle="1" w:styleId="35EFAA7242DA46838B39A5F6CCDE334E">
    <w:name w:val="35EFAA7242DA46838B39A5F6CCDE334E"/>
    <w:rsid w:val="003A2B4D"/>
  </w:style>
  <w:style w:type="paragraph" w:customStyle="1" w:styleId="232657AD94C94952B369CA368D2CA590">
    <w:name w:val="232657AD94C94952B369CA368D2CA590"/>
    <w:rsid w:val="003A2B4D"/>
  </w:style>
  <w:style w:type="paragraph" w:customStyle="1" w:styleId="23DC4BD1E3F94BA9B56CBDBEAA8A32E51">
    <w:name w:val="23DC4BD1E3F94BA9B56CBDBEAA8A32E51"/>
    <w:rsid w:val="003A2B4D"/>
    <w:rPr>
      <w:rFonts w:eastAsiaTheme="minorHAnsi"/>
    </w:rPr>
  </w:style>
  <w:style w:type="paragraph" w:customStyle="1" w:styleId="5701929A79274417A49543CABFFD02C21">
    <w:name w:val="5701929A79274417A49543CABFFD02C21"/>
    <w:rsid w:val="003A2B4D"/>
    <w:rPr>
      <w:rFonts w:eastAsiaTheme="minorHAnsi"/>
    </w:rPr>
  </w:style>
  <w:style w:type="paragraph" w:customStyle="1" w:styleId="BD249AB545B944639D6FCC88E4262BA11">
    <w:name w:val="BD249AB545B944639D6FCC88E4262BA11"/>
    <w:rsid w:val="003A2B4D"/>
    <w:rPr>
      <w:rFonts w:eastAsiaTheme="minorHAnsi"/>
    </w:rPr>
  </w:style>
  <w:style w:type="paragraph" w:customStyle="1" w:styleId="35EFAA7242DA46838B39A5F6CCDE334E1">
    <w:name w:val="35EFAA7242DA46838B39A5F6CCDE334E1"/>
    <w:rsid w:val="003A2B4D"/>
    <w:rPr>
      <w:rFonts w:eastAsiaTheme="minorHAnsi"/>
    </w:rPr>
  </w:style>
  <w:style w:type="paragraph" w:customStyle="1" w:styleId="232657AD94C94952B369CA368D2CA5901">
    <w:name w:val="232657AD94C94952B369CA368D2CA5901"/>
    <w:rsid w:val="003A2B4D"/>
    <w:rPr>
      <w:rFonts w:eastAsiaTheme="minorHAnsi"/>
    </w:rPr>
  </w:style>
  <w:style w:type="paragraph" w:customStyle="1" w:styleId="6C5355783A874181B7D72CD294EAB18E1">
    <w:name w:val="6C5355783A874181B7D72CD294EAB18E1"/>
    <w:rsid w:val="003A2B4D"/>
    <w:rPr>
      <w:rFonts w:eastAsiaTheme="minorHAnsi"/>
    </w:rPr>
  </w:style>
  <w:style w:type="paragraph" w:customStyle="1" w:styleId="05EA7B495B9D4CD2909A4EFA4826E8711">
    <w:name w:val="05EA7B495B9D4CD2909A4EFA4826E8711"/>
    <w:rsid w:val="003A2B4D"/>
    <w:rPr>
      <w:rFonts w:eastAsiaTheme="minorHAnsi"/>
    </w:rPr>
  </w:style>
  <w:style w:type="paragraph" w:customStyle="1" w:styleId="DA7921E8E2564963B9B548AE4A32809E1">
    <w:name w:val="DA7921E8E2564963B9B548AE4A32809E1"/>
    <w:rsid w:val="003A2B4D"/>
    <w:rPr>
      <w:rFonts w:eastAsiaTheme="minorHAnsi"/>
    </w:rPr>
  </w:style>
  <w:style w:type="paragraph" w:customStyle="1" w:styleId="FA2E9D5E3A4F4783BFF2986E4AE38DF71">
    <w:name w:val="FA2E9D5E3A4F4783BFF2986E4AE38DF71"/>
    <w:rsid w:val="003A2B4D"/>
    <w:rPr>
      <w:rFonts w:eastAsiaTheme="minorHAnsi"/>
    </w:rPr>
  </w:style>
  <w:style w:type="paragraph" w:customStyle="1" w:styleId="23DC4BD1E3F94BA9B56CBDBEAA8A32E52">
    <w:name w:val="23DC4BD1E3F94BA9B56CBDBEAA8A32E52"/>
    <w:rsid w:val="00D278CF"/>
    <w:rPr>
      <w:rFonts w:eastAsiaTheme="minorHAnsi"/>
    </w:rPr>
  </w:style>
  <w:style w:type="paragraph" w:customStyle="1" w:styleId="5701929A79274417A49543CABFFD02C22">
    <w:name w:val="5701929A79274417A49543CABFFD02C22"/>
    <w:rsid w:val="00D278CF"/>
    <w:rPr>
      <w:rFonts w:eastAsiaTheme="minorHAnsi"/>
    </w:rPr>
  </w:style>
  <w:style w:type="paragraph" w:customStyle="1" w:styleId="BD249AB545B944639D6FCC88E4262BA12">
    <w:name w:val="BD249AB545B944639D6FCC88E4262BA12"/>
    <w:rsid w:val="00D278CF"/>
    <w:rPr>
      <w:rFonts w:eastAsiaTheme="minorHAnsi"/>
    </w:rPr>
  </w:style>
  <w:style w:type="paragraph" w:customStyle="1" w:styleId="35EFAA7242DA46838B39A5F6CCDE334E2">
    <w:name w:val="35EFAA7242DA46838B39A5F6CCDE334E2"/>
    <w:rsid w:val="00D278CF"/>
    <w:rPr>
      <w:rFonts w:eastAsiaTheme="minorHAnsi"/>
    </w:rPr>
  </w:style>
  <w:style w:type="paragraph" w:customStyle="1" w:styleId="232657AD94C94952B369CA368D2CA5902">
    <w:name w:val="232657AD94C94952B369CA368D2CA5902"/>
    <w:rsid w:val="00D278CF"/>
    <w:rPr>
      <w:rFonts w:eastAsiaTheme="minorHAnsi"/>
    </w:rPr>
  </w:style>
  <w:style w:type="paragraph" w:customStyle="1" w:styleId="6C5355783A874181B7D72CD294EAB18E2">
    <w:name w:val="6C5355783A874181B7D72CD294EAB18E2"/>
    <w:rsid w:val="00D278CF"/>
    <w:rPr>
      <w:rFonts w:eastAsiaTheme="minorHAnsi"/>
    </w:rPr>
  </w:style>
  <w:style w:type="paragraph" w:customStyle="1" w:styleId="05EA7B495B9D4CD2909A4EFA4826E8712">
    <w:name w:val="05EA7B495B9D4CD2909A4EFA4826E8712"/>
    <w:rsid w:val="00D278CF"/>
    <w:rPr>
      <w:rFonts w:eastAsiaTheme="minorHAnsi"/>
    </w:rPr>
  </w:style>
  <w:style w:type="paragraph" w:customStyle="1" w:styleId="DA7921E8E2564963B9B548AE4A32809E2">
    <w:name w:val="DA7921E8E2564963B9B548AE4A32809E2"/>
    <w:rsid w:val="00D278CF"/>
    <w:rPr>
      <w:rFonts w:eastAsiaTheme="minorHAnsi"/>
    </w:rPr>
  </w:style>
  <w:style w:type="paragraph" w:customStyle="1" w:styleId="FA2E9D5E3A4F4783BFF2986E4AE38DF72">
    <w:name w:val="FA2E9D5E3A4F4783BFF2986E4AE38DF72"/>
    <w:rsid w:val="00D278CF"/>
    <w:rPr>
      <w:rFonts w:eastAsiaTheme="minorHAnsi"/>
    </w:rPr>
  </w:style>
  <w:style w:type="paragraph" w:customStyle="1" w:styleId="23DC4BD1E3F94BA9B56CBDBEAA8A32E53">
    <w:name w:val="23DC4BD1E3F94BA9B56CBDBEAA8A32E53"/>
    <w:rsid w:val="00B27923"/>
    <w:rPr>
      <w:rFonts w:eastAsiaTheme="minorHAnsi"/>
    </w:rPr>
  </w:style>
  <w:style w:type="paragraph" w:customStyle="1" w:styleId="5701929A79274417A49543CABFFD02C23">
    <w:name w:val="5701929A79274417A49543CABFFD02C23"/>
    <w:rsid w:val="00B27923"/>
    <w:rPr>
      <w:rFonts w:eastAsiaTheme="minorHAnsi"/>
    </w:rPr>
  </w:style>
  <w:style w:type="paragraph" w:customStyle="1" w:styleId="BD249AB545B944639D6FCC88E4262BA13">
    <w:name w:val="BD249AB545B944639D6FCC88E4262BA13"/>
    <w:rsid w:val="00B27923"/>
    <w:rPr>
      <w:rFonts w:eastAsiaTheme="minorHAnsi"/>
    </w:rPr>
  </w:style>
  <w:style w:type="paragraph" w:customStyle="1" w:styleId="35EFAA7242DA46838B39A5F6CCDE334E3">
    <w:name w:val="35EFAA7242DA46838B39A5F6CCDE334E3"/>
    <w:rsid w:val="00B27923"/>
    <w:rPr>
      <w:rFonts w:eastAsiaTheme="minorHAnsi"/>
    </w:rPr>
  </w:style>
  <w:style w:type="paragraph" w:customStyle="1" w:styleId="232657AD94C94952B369CA368D2CA5903">
    <w:name w:val="232657AD94C94952B369CA368D2CA5903"/>
    <w:rsid w:val="00B27923"/>
    <w:rPr>
      <w:rFonts w:eastAsiaTheme="minorHAnsi"/>
    </w:rPr>
  </w:style>
  <w:style w:type="paragraph" w:customStyle="1" w:styleId="6C5355783A874181B7D72CD294EAB18E3">
    <w:name w:val="6C5355783A874181B7D72CD294EAB18E3"/>
    <w:rsid w:val="00B27923"/>
    <w:rPr>
      <w:rFonts w:eastAsiaTheme="minorHAnsi"/>
    </w:rPr>
  </w:style>
  <w:style w:type="paragraph" w:customStyle="1" w:styleId="05EA7B495B9D4CD2909A4EFA4826E8713">
    <w:name w:val="05EA7B495B9D4CD2909A4EFA4826E8713"/>
    <w:rsid w:val="00B27923"/>
    <w:rPr>
      <w:rFonts w:eastAsiaTheme="minorHAnsi"/>
    </w:rPr>
  </w:style>
  <w:style w:type="paragraph" w:customStyle="1" w:styleId="DA7921E8E2564963B9B548AE4A32809E3">
    <w:name w:val="DA7921E8E2564963B9B548AE4A32809E3"/>
    <w:rsid w:val="00B27923"/>
    <w:rPr>
      <w:rFonts w:eastAsiaTheme="minorHAnsi"/>
    </w:rPr>
  </w:style>
  <w:style w:type="paragraph" w:customStyle="1" w:styleId="FA2E9D5E3A4F4783BFF2986E4AE38DF73">
    <w:name w:val="FA2E9D5E3A4F4783BFF2986E4AE38DF73"/>
    <w:rsid w:val="00B27923"/>
    <w:rPr>
      <w:rFonts w:eastAsiaTheme="minorHAnsi"/>
    </w:rPr>
  </w:style>
  <w:style w:type="paragraph" w:customStyle="1" w:styleId="BF94D8C2008841CDBF508EF2478DEEF7">
    <w:name w:val="BF94D8C2008841CDBF508EF2478DEEF7"/>
    <w:rsid w:val="008D2895"/>
  </w:style>
  <w:style w:type="paragraph" w:customStyle="1" w:styleId="23DC4BD1E3F94BA9B56CBDBEAA8A32E54">
    <w:name w:val="23DC4BD1E3F94BA9B56CBDBEAA8A32E54"/>
    <w:rsid w:val="00934D24"/>
    <w:rPr>
      <w:rFonts w:eastAsiaTheme="minorHAnsi"/>
    </w:rPr>
  </w:style>
  <w:style w:type="paragraph" w:customStyle="1" w:styleId="5701929A79274417A49543CABFFD02C24">
    <w:name w:val="5701929A79274417A49543CABFFD02C24"/>
    <w:rsid w:val="00934D24"/>
    <w:rPr>
      <w:rFonts w:eastAsiaTheme="minorHAnsi"/>
    </w:rPr>
  </w:style>
  <w:style w:type="paragraph" w:customStyle="1" w:styleId="BD249AB545B944639D6FCC88E4262BA14">
    <w:name w:val="BD249AB545B944639D6FCC88E4262BA14"/>
    <w:rsid w:val="00934D24"/>
    <w:rPr>
      <w:rFonts w:eastAsiaTheme="minorHAnsi"/>
    </w:rPr>
  </w:style>
  <w:style w:type="paragraph" w:customStyle="1" w:styleId="35EFAA7242DA46838B39A5F6CCDE334E4">
    <w:name w:val="35EFAA7242DA46838B39A5F6CCDE334E4"/>
    <w:rsid w:val="00934D24"/>
    <w:rPr>
      <w:rFonts w:eastAsiaTheme="minorHAnsi"/>
    </w:rPr>
  </w:style>
  <w:style w:type="paragraph" w:customStyle="1" w:styleId="232657AD94C94952B369CA368D2CA5904">
    <w:name w:val="232657AD94C94952B369CA368D2CA5904"/>
    <w:rsid w:val="00934D24"/>
    <w:rPr>
      <w:rFonts w:eastAsiaTheme="minorHAnsi"/>
    </w:rPr>
  </w:style>
  <w:style w:type="paragraph" w:customStyle="1" w:styleId="BF94D8C2008841CDBF508EF2478DEEF71">
    <w:name w:val="BF94D8C2008841CDBF508EF2478DEEF71"/>
    <w:rsid w:val="00934D24"/>
    <w:rPr>
      <w:rFonts w:eastAsiaTheme="minorHAnsi"/>
    </w:rPr>
  </w:style>
  <w:style w:type="paragraph" w:customStyle="1" w:styleId="6C5355783A874181B7D72CD294EAB18E4">
    <w:name w:val="6C5355783A874181B7D72CD294EAB18E4"/>
    <w:rsid w:val="00934D24"/>
    <w:rPr>
      <w:rFonts w:eastAsiaTheme="minorHAnsi"/>
    </w:rPr>
  </w:style>
  <w:style w:type="paragraph" w:customStyle="1" w:styleId="05EA7B495B9D4CD2909A4EFA4826E8714">
    <w:name w:val="05EA7B495B9D4CD2909A4EFA4826E8714"/>
    <w:rsid w:val="00934D24"/>
    <w:rPr>
      <w:rFonts w:eastAsiaTheme="minorHAnsi"/>
    </w:rPr>
  </w:style>
  <w:style w:type="paragraph" w:customStyle="1" w:styleId="DA7921E8E2564963B9B548AE4A32809E4">
    <w:name w:val="DA7921E8E2564963B9B548AE4A32809E4"/>
    <w:rsid w:val="00934D24"/>
    <w:rPr>
      <w:rFonts w:eastAsiaTheme="minorHAnsi"/>
    </w:rPr>
  </w:style>
  <w:style w:type="paragraph" w:customStyle="1" w:styleId="FA2E9D5E3A4F4783BFF2986E4AE38DF74">
    <w:name w:val="FA2E9D5E3A4F4783BFF2986E4AE38DF74"/>
    <w:rsid w:val="00934D24"/>
    <w:rPr>
      <w:rFonts w:eastAsiaTheme="minorHAnsi"/>
    </w:rPr>
  </w:style>
  <w:style w:type="paragraph" w:customStyle="1" w:styleId="DAAA2E5C64AB4C35BA1583C228693E1C">
    <w:name w:val="DAAA2E5C64AB4C35BA1583C228693E1C"/>
    <w:rsid w:val="00934D24"/>
  </w:style>
  <w:style w:type="paragraph" w:customStyle="1" w:styleId="6AC478F56AAD4F128D4B2288F1889F40">
    <w:name w:val="6AC478F56AAD4F128D4B2288F1889F40"/>
    <w:rsid w:val="00934D24"/>
  </w:style>
  <w:style w:type="paragraph" w:customStyle="1" w:styleId="0399E88EC9234F309519B6E60861519C">
    <w:name w:val="0399E88EC9234F309519B6E60861519C"/>
    <w:rsid w:val="00934D24"/>
  </w:style>
  <w:style w:type="paragraph" w:customStyle="1" w:styleId="2A5F2C6D58664E5CA4E9B306370DFA44">
    <w:name w:val="2A5F2C6D58664E5CA4E9B306370DFA44"/>
    <w:rsid w:val="00934D24"/>
  </w:style>
  <w:style w:type="paragraph" w:customStyle="1" w:styleId="76EEA0760DC54597907EA391D0CC291D">
    <w:name w:val="76EEA0760DC54597907EA391D0CC291D"/>
    <w:rsid w:val="00934D24"/>
  </w:style>
  <w:style w:type="paragraph" w:customStyle="1" w:styleId="5CF23972C744471FB9543EE42ABEF478">
    <w:name w:val="5CF23972C744471FB9543EE42ABEF478"/>
    <w:rsid w:val="00934D24"/>
  </w:style>
  <w:style w:type="paragraph" w:customStyle="1" w:styleId="386640BFF99B45D1929083FF73D625C7">
    <w:name w:val="386640BFF99B45D1929083FF73D625C7"/>
    <w:rsid w:val="00934D24"/>
  </w:style>
  <w:style w:type="paragraph" w:customStyle="1" w:styleId="6A735D8690E14DE484A39B882D8D3995">
    <w:name w:val="6A735D8690E14DE484A39B882D8D3995"/>
    <w:rsid w:val="00934D24"/>
  </w:style>
  <w:style w:type="paragraph" w:customStyle="1" w:styleId="A2AD26E4036A4BC2AC268CDB2C4E45C8">
    <w:name w:val="A2AD26E4036A4BC2AC268CDB2C4E45C8"/>
    <w:rsid w:val="00934D24"/>
  </w:style>
  <w:style w:type="paragraph" w:customStyle="1" w:styleId="F73F061C1DD44384938107D7E8C7CA67">
    <w:name w:val="F73F061C1DD44384938107D7E8C7CA67"/>
    <w:rsid w:val="00934D24"/>
  </w:style>
  <w:style w:type="paragraph" w:customStyle="1" w:styleId="23DC4BD1E3F94BA9B56CBDBEAA8A32E55">
    <w:name w:val="23DC4BD1E3F94BA9B56CBDBEAA8A32E55"/>
    <w:rsid w:val="006F0B69"/>
    <w:rPr>
      <w:rFonts w:eastAsiaTheme="minorHAnsi"/>
    </w:rPr>
  </w:style>
  <w:style w:type="paragraph" w:customStyle="1" w:styleId="5701929A79274417A49543CABFFD02C25">
    <w:name w:val="5701929A79274417A49543CABFFD02C25"/>
    <w:rsid w:val="006F0B69"/>
    <w:rPr>
      <w:rFonts w:eastAsiaTheme="minorHAnsi"/>
    </w:rPr>
  </w:style>
  <w:style w:type="paragraph" w:customStyle="1" w:styleId="BD249AB545B944639D6FCC88E4262BA15">
    <w:name w:val="BD249AB545B944639D6FCC88E4262BA15"/>
    <w:rsid w:val="006F0B69"/>
    <w:rPr>
      <w:rFonts w:eastAsiaTheme="minorHAnsi"/>
    </w:rPr>
  </w:style>
  <w:style w:type="paragraph" w:customStyle="1" w:styleId="35EFAA7242DA46838B39A5F6CCDE334E5">
    <w:name w:val="35EFAA7242DA46838B39A5F6CCDE334E5"/>
    <w:rsid w:val="006F0B69"/>
    <w:rPr>
      <w:rFonts w:eastAsiaTheme="minorHAnsi"/>
    </w:rPr>
  </w:style>
  <w:style w:type="paragraph" w:customStyle="1" w:styleId="232657AD94C94952B369CA368D2CA5905">
    <w:name w:val="232657AD94C94952B369CA368D2CA5905"/>
    <w:rsid w:val="006F0B69"/>
    <w:rPr>
      <w:rFonts w:eastAsiaTheme="minorHAnsi"/>
    </w:rPr>
  </w:style>
  <w:style w:type="paragraph" w:customStyle="1" w:styleId="DAAA2E5C64AB4C35BA1583C228693E1C1">
    <w:name w:val="DAAA2E5C64AB4C35BA1583C228693E1C1"/>
    <w:rsid w:val="006F0B69"/>
    <w:rPr>
      <w:rFonts w:eastAsiaTheme="minorHAnsi"/>
    </w:rPr>
  </w:style>
  <w:style w:type="paragraph" w:customStyle="1" w:styleId="6AC478F56AAD4F128D4B2288F1889F401">
    <w:name w:val="6AC478F56AAD4F128D4B2288F1889F401"/>
    <w:rsid w:val="006F0B69"/>
    <w:rPr>
      <w:rFonts w:eastAsiaTheme="minorHAnsi"/>
    </w:rPr>
  </w:style>
  <w:style w:type="paragraph" w:customStyle="1" w:styleId="76EEA0760DC54597907EA391D0CC291D1">
    <w:name w:val="76EEA0760DC54597907EA391D0CC291D1"/>
    <w:rsid w:val="006F0B69"/>
    <w:rPr>
      <w:rFonts w:eastAsiaTheme="minorHAnsi"/>
    </w:rPr>
  </w:style>
  <w:style w:type="paragraph" w:customStyle="1" w:styleId="5CF23972C744471FB9543EE42ABEF4781">
    <w:name w:val="5CF23972C744471FB9543EE42ABEF4781"/>
    <w:rsid w:val="006F0B69"/>
    <w:rPr>
      <w:rFonts w:eastAsiaTheme="minorHAnsi"/>
    </w:rPr>
  </w:style>
  <w:style w:type="paragraph" w:customStyle="1" w:styleId="386640BFF99B45D1929083FF73D625C71">
    <w:name w:val="386640BFF99B45D1929083FF73D625C71"/>
    <w:rsid w:val="006F0B69"/>
    <w:rPr>
      <w:rFonts w:eastAsiaTheme="minorHAnsi"/>
    </w:rPr>
  </w:style>
  <w:style w:type="paragraph" w:customStyle="1" w:styleId="3A85037C5EDF492B950920548EDB9B54">
    <w:name w:val="3A85037C5EDF492B950920548EDB9B54"/>
    <w:rsid w:val="00944FCD"/>
  </w:style>
  <w:style w:type="paragraph" w:customStyle="1" w:styleId="D3B08CC9850041C5B99116F7AED2E194">
    <w:name w:val="D3B08CC9850041C5B99116F7AED2E194"/>
    <w:rsid w:val="00944FCD"/>
  </w:style>
  <w:style w:type="paragraph" w:customStyle="1" w:styleId="C8B20AEE914C495182EE7EB40913A705">
    <w:name w:val="C8B20AEE914C495182EE7EB40913A705"/>
    <w:rsid w:val="00944FCD"/>
  </w:style>
  <w:style w:type="paragraph" w:customStyle="1" w:styleId="1B169B0DC7A34E94BD570697528FB012">
    <w:name w:val="1B169B0DC7A34E94BD570697528FB012"/>
    <w:rsid w:val="00944FCD"/>
  </w:style>
  <w:style w:type="paragraph" w:customStyle="1" w:styleId="F8381E6EAACB40BDB0DDEAC9119BF925">
    <w:name w:val="F8381E6EAACB40BDB0DDEAC9119BF925"/>
    <w:rsid w:val="00944FCD"/>
  </w:style>
  <w:style w:type="paragraph" w:customStyle="1" w:styleId="88A063E792584DC084460EE0C32DE5F4">
    <w:name w:val="88A063E792584DC084460EE0C32DE5F4"/>
    <w:rsid w:val="00A324E1"/>
  </w:style>
  <w:style w:type="paragraph" w:customStyle="1" w:styleId="D4FB89C3A42A4ADEAED63559CA989081">
    <w:name w:val="D4FB89C3A42A4ADEAED63559CA989081"/>
    <w:rsid w:val="00A324E1"/>
  </w:style>
  <w:style w:type="paragraph" w:customStyle="1" w:styleId="1B68E385459345D9A99C5F1C7FCDA88D">
    <w:name w:val="1B68E385459345D9A99C5F1C7FCDA88D"/>
    <w:rsid w:val="00A324E1"/>
  </w:style>
  <w:style w:type="paragraph" w:customStyle="1" w:styleId="248E1F644B9C405192A7C668DE981420">
    <w:name w:val="248E1F644B9C405192A7C668DE981420"/>
    <w:rsid w:val="00A324E1"/>
  </w:style>
  <w:style w:type="paragraph" w:customStyle="1" w:styleId="860E702973C7450E85252AB5FF4068BD">
    <w:name w:val="860E702973C7450E85252AB5FF4068BD"/>
    <w:rsid w:val="00A324E1"/>
  </w:style>
  <w:style w:type="paragraph" w:customStyle="1" w:styleId="7D8EE8877D754167B6E2763567B0BDE1">
    <w:name w:val="7D8EE8877D754167B6E2763567B0BDE1"/>
    <w:rsid w:val="00A324E1"/>
  </w:style>
  <w:style w:type="paragraph" w:customStyle="1" w:styleId="F1E2917A4B084A4181E6FEC47DFC7FA6">
    <w:name w:val="F1E2917A4B084A4181E6FEC47DFC7FA6"/>
    <w:rsid w:val="00A324E1"/>
  </w:style>
  <w:style w:type="paragraph" w:customStyle="1" w:styleId="53C2EA1C649C43AFA3FB0E65970C7A98">
    <w:name w:val="53C2EA1C649C43AFA3FB0E65970C7A98"/>
    <w:rsid w:val="00A324E1"/>
  </w:style>
  <w:style w:type="paragraph" w:customStyle="1" w:styleId="B300B684480444E799AA5B4276667AC5">
    <w:name w:val="B300B684480444E799AA5B4276667AC5"/>
    <w:rsid w:val="00A324E1"/>
  </w:style>
  <w:style w:type="paragraph" w:customStyle="1" w:styleId="7B3581DBAF454FC3B66FDF088149B061">
    <w:name w:val="7B3581DBAF454FC3B66FDF088149B061"/>
    <w:rsid w:val="00A324E1"/>
  </w:style>
  <w:style w:type="paragraph" w:customStyle="1" w:styleId="34C3EC9C5BBF4DDC8B19874D80C5D266">
    <w:name w:val="34C3EC9C5BBF4DDC8B19874D80C5D266"/>
    <w:rsid w:val="00555145"/>
  </w:style>
  <w:style w:type="paragraph" w:customStyle="1" w:styleId="77B55EC0157A415DBCDC4A583B4D3B7B">
    <w:name w:val="77B55EC0157A415DBCDC4A583B4D3B7B"/>
    <w:rsid w:val="00ED176C"/>
  </w:style>
  <w:style w:type="paragraph" w:customStyle="1" w:styleId="88A063E792584DC084460EE0C32DE5F41">
    <w:name w:val="88A063E792584DC084460EE0C32DE5F41"/>
    <w:rsid w:val="00ED176C"/>
    <w:rPr>
      <w:rFonts w:eastAsiaTheme="minorHAnsi"/>
    </w:rPr>
  </w:style>
  <w:style w:type="paragraph" w:customStyle="1" w:styleId="1B68E385459345D9A99C5F1C7FCDA88D1">
    <w:name w:val="1B68E385459345D9A99C5F1C7FCDA88D1"/>
    <w:rsid w:val="00ED176C"/>
    <w:rPr>
      <w:rFonts w:eastAsiaTheme="minorHAnsi"/>
    </w:rPr>
  </w:style>
  <w:style w:type="paragraph" w:customStyle="1" w:styleId="248E1F644B9C405192A7C668DE9814201">
    <w:name w:val="248E1F644B9C405192A7C668DE9814201"/>
    <w:rsid w:val="00ED176C"/>
    <w:rPr>
      <w:rFonts w:eastAsiaTheme="minorHAnsi"/>
    </w:rPr>
  </w:style>
  <w:style w:type="paragraph" w:customStyle="1" w:styleId="860E702973C7450E85252AB5FF4068BD1">
    <w:name w:val="860E702973C7450E85252AB5FF4068BD1"/>
    <w:rsid w:val="00ED176C"/>
    <w:rPr>
      <w:rFonts w:eastAsiaTheme="minorHAnsi"/>
    </w:rPr>
  </w:style>
  <w:style w:type="paragraph" w:customStyle="1" w:styleId="7D8EE8877D754167B6E2763567B0BDE11">
    <w:name w:val="7D8EE8877D754167B6E2763567B0BDE11"/>
    <w:rsid w:val="00ED176C"/>
    <w:rPr>
      <w:rFonts w:eastAsiaTheme="minorHAnsi"/>
    </w:rPr>
  </w:style>
  <w:style w:type="paragraph" w:customStyle="1" w:styleId="77B55EC0157A415DBCDC4A583B4D3B7B1">
    <w:name w:val="77B55EC0157A415DBCDC4A583B4D3B7B1"/>
    <w:rsid w:val="00ED176C"/>
    <w:rPr>
      <w:rFonts w:eastAsiaTheme="minorHAnsi"/>
    </w:rPr>
  </w:style>
  <w:style w:type="paragraph" w:customStyle="1" w:styleId="F1E2917A4B084A4181E6FEC47DFC7FA61">
    <w:name w:val="F1E2917A4B084A4181E6FEC47DFC7FA61"/>
    <w:rsid w:val="00ED176C"/>
    <w:rPr>
      <w:rFonts w:eastAsiaTheme="minorHAnsi"/>
    </w:rPr>
  </w:style>
  <w:style w:type="paragraph" w:customStyle="1" w:styleId="34C3EC9C5BBF4DDC8B19874D80C5D2661">
    <w:name w:val="34C3EC9C5BBF4DDC8B19874D80C5D2661"/>
    <w:rsid w:val="00ED176C"/>
    <w:rPr>
      <w:rFonts w:eastAsiaTheme="minorHAnsi"/>
    </w:rPr>
  </w:style>
  <w:style w:type="paragraph" w:customStyle="1" w:styleId="53C2EA1C649C43AFA3FB0E65970C7A981">
    <w:name w:val="53C2EA1C649C43AFA3FB0E65970C7A981"/>
    <w:rsid w:val="00ED176C"/>
    <w:rPr>
      <w:rFonts w:eastAsiaTheme="minorHAnsi"/>
    </w:rPr>
  </w:style>
  <w:style w:type="paragraph" w:customStyle="1" w:styleId="B300B684480444E799AA5B4276667AC51">
    <w:name w:val="B300B684480444E799AA5B4276667AC51"/>
    <w:rsid w:val="00ED176C"/>
    <w:rPr>
      <w:rFonts w:eastAsiaTheme="minorHAnsi"/>
    </w:rPr>
  </w:style>
  <w:style w:type="paragraph" w:customStyle="1" w:styleId="7B3581DBAF454FC3B66FDF088149B0611">
    <w:name w:val="7B3581DBAF454FC3B66FDF088149B0611"/>
    <w:rsid w:val="00ED176C"/>
    <w:rPr>
      <w:rFonts w:eastAsiaTheme="minorHAnsi"/>
    </w:rPr>
  </w:style>
  <w:style w:type="paragraph" w:customStyle="1" w:styleId="D3CB96540A9A4A8ABA5145399E01734D">
    <w:name w:val="D3CB96540A9A4A8ABA5145399E01734D"/>
    <w:rsid w:val="00F268DD"/>
  </w:style>
  <w:style w:type="paragraph" w:customStyle="1" w:styleId="EAE0D902770A47358A91E3A469D5FD39">
    <w:name w:val="EAE0D902770A47358A91E3A469D5FD39"/>
    <w:rsid w:val="00F268DD"/>
  </w:style>
  <w:style w:type="paragraph" w:customStyle="1" w:styleId="97D080F33A0E4E20983128DA8134785B">
    <w:name w:val="97D080F33A0E4E20983128DA8134785B"/>
    <w:rsid w:val="00F268DD"/>
  </w:style>
  <w:style w:type="paragraph" w:customStyle="1" w:styleId="B2827C71CEC84ECB86CE2928F1FB2476">
    <w:name w:val="B2827C71CEC84ECB86CE2928F1FB2476"/>
    <w:rsid w:val="00F268DD"/>
  </w:style>
  <w:style w:type="paragraph" w:customStyle="1" w:styleId="B93E75662F7343AC84077C5D45D7102B">
    <w:name w:val="B93E75662F7343AC84077C5D45D7102B"/>
    <w:rsid w:val="00F268DD"/>
  </w:style>
  <w:style w:type="paragraph" w:customStyle="1" w:styleId="88A063E792584DC084460EE0C32DE5F42">
    <w:name w:val="88A063E792584DC084460EE0C32DE5F42"/>
    <w:rsid w:val="00F268DD"/>
    <w:rPr>
      <w:rFonts w:eastAsiaTheme="minorHAnsi"/>
    </w:rPr>
  </w:style>
  <w:style w:type="paragraph" w:customStyle="1" w:styleId="1B68E385459345D9A99C5F1C7FCDA88D2">
    <w:name w:val="1B68E385459345D9A99C5F1C7FCDA88D2"/>
    <w:rsid w:val="00F268DD"/>
    <w:rPr>
      <w:rFonts w:eastAsiaTheme="minorHAnsi"/>
    </w:rPr>
  </w:style>
  <w:style w:type="paragraph" w:customStyle="1" w:styleId="248E1F644B9C405192A7C668DE9814202">
    <w:name w:val="248E1F644B9C405192A7C668DE9814202"/>
    <w:rsid w:val="00F268DD"/>
    <w:rPr>
      <w:rFonts w:eastAsiaTheme="minorHAnsi"/>
    </w:rPr>
  </w:style>
  <w:style w:type="paragraph" w:customStyle="1" w:styleId="860E702973C7450E85252AB5FF4068BD2">
    <w:name w:val="860E702973C7450E85252AB5FF4068BD2"/>
    <w:rsid w:val="00F268DD"/>
    <w:rPr>
      <w:rFonts w:eastAsiaTheme="minorHAnsi"/>
    </w:rPr>
  </w:style>
  <w:style w:type="paragraph" w:customStyle="1" w:styleId="7D8EE8877D754167B6E2763567B0BDE12">
    <w:name w:val="7D8EE8877D754167B6E2763567B0BDE12"/>
    <w:rsid w:val="00F268DD"/>
    <w:rPr>
      <w:rFonts w:eastAsiaTheme="minorHAnsi"/>
    </w:rPr>
  </w:style>
  <w:style w:type="paragraph" w:customStyle="1" w:styleId="77B55EC0157A415DBCDC4A583B4D3B7B2">
    <w:name w:val="77B55EC0157A415DBCDC4A583B4D3B7B2"/>
    <w:rsid w:val="00F268DD"/>
    <w:rPr>
      <w:rFonts w:eastAsiaTheme="minorHAnsi"/>
    </w:rPr>
  </w:style>
  <w:style w:type="paragraph" w:customStyle="1" w:styleId="B93E75662F7343AC84077C5D45D7102B1">
    <w:name w:val="B93E75662F7343AC84077C5D45D7102B1"/>
    <w:rsid w:val="00F268DD"/>
    <w:rPr>
      <w:rFonts w:eastAsiaTheme="minorHAnsi"/>
    </w:rPr>
  </w:style>
  <w:style w:type="paragraph" w:customStyle="1" w:styleId="F1E2917A4B084A4181E6FEC47DFC7FA62">
    <w:name w:val="F1E2917A4B084A4181E6FEC47DFC7FA62"/>
    <w:rsid w:val="00F268DD"/>
    <w:rPr>
      <w:rFonts w:eastAsiaTheme="minorHAnsi"/>
    </w:rPr>
  </w:style>
  <w:style w:type="paragraph" w:customStyle="1" w:styleId="34C3EC9C5BBF4DDC8B19874D80C5D2662">
    <w:name w:val="34C3EC9C5BBF4DDC8B19874D80C5D2662"/>
    <w:rsid w:val="00F268DD"/>
    <w:rPr>
      <w:rFonts w:eastAsiaTheme="minorHAnsi"/>
    </w:rPr>
  </w:style>
  <w:style w:type="paragraph" w:customStyle="1" w:styleId="53C2EA1C649C43AFA3FB0E65970C7A982">
    <w:name w:val="53C2EA1C649C43AFA3FB0E65970C7A982"/>
    <w:rsid w:val="00F268DD"/>
    <w:rPr>
      <w:rFonts w:eastAsiaTheme="minorHAnsi"/>
    </w:rPr>
  </w:style>
  <w:style w:type="paragraph" w:customStyle="1" w:styleId="B300B684480444E799AA5B4276667AC52">
    <w:name w:val="B300B684480444E799AA5B4276667AC52"/>
    <w:rsid w:val="00F268DD"/>
    <w:rPr>
      <w:rFonts w:eastAsiaTheme="minorHAnsi"/>
    </w:rPr>
  </w:style>
  <w:style w:type="paragraph" w:customStyle="1" w:styleId="7B3581DBAF454FC3B66FDF088149B0612">
    <w:name w:val="7B3581DBAF454FC3B66FDF088149B0612"/>
    <w:rsid w:val="00F268DD"/>
    <w:rPr>
      <w:rFonts w:eastAsiaTheme="minorHAnsi"/>
    </w:rPr>
  </w:style>
  <w:style w:type="paragraph" w:customStyle="1" w:styleId="88A063E792584DC084460EE0C32DE5F43">
    <w:name w:val="88A063E792584DC084460EE0C32DE5F43"/>
    <w:rsid w:val="00D77464"/>
    <w:rPr>
      <w:rFonts w:eastAsiaTheme="minorHAnsi"/>
    </w:rPr>
  </w:style>
  <w:style w:type="paragraph" w:customStyle="1" w:styleId="1B68E385459345D9A99C5F1C7FCDA88D3">
    <w:name w:val="1B68E385459345D9A99C5F1C7FCDA88D3"/>
    <w:rsid w:val="00D77464"/>
    <w:rPr>
      <w:rFonts w:eastAsiaTheme="minorHAnsi"/>
    </w:rPr>
  </w:style>
  <w:style w:type="paragraph" w:customStyle="1" w:styleId="248E1F644B9C405192A7C668DE9814203">
    <w:name w:val="248E1F644B9C405192A7C668DE9814203"/>
    <w:rsid w:val="00D77464"/>
    <w:rPr>
      <w:rFonts w:eastAsiaTheme="minorHAnsi"/>
    </w:rPr>
  </w:style>
  <w:style w:type="paragraph" w:customStyle="1" w:styleId="860E702973C7450E85252AB5FF4068BD3">
    <w:name w:val="860E702973C7450E85252AB5FF4068BD3"/>
    <w:rsid w:val="00D77464"/>
    <w:rPr>
      <w:rFonts w:eastAsiaTheme="minorHAnsi"/>
    </w:rPr>
  </w:style>
  <w:style w:type="paragraph" w:customStyle="1" w:styleId="7D8EE8877D754167B6E2763567B0BDE13">
    <w:name w:val="7D8EE8877D754167B6E2763567B0BDE13"/>
    <w:rsid w:val="00D77464"/>
    <w:rPr>
      <w:rFonts w:eastAsiaTheme="minorHAnsi"/>
    </w:rPr>
  </w:style>
  <w:style w:type="paragraph" w:customStyle="1" w:styleId="77B55EC0157A415DBCDC4A583B4D3B7B3">
    <w:name w:val="77B55EC0157A415DBCDC4A583B4D3B7B3"/>
    <w:rsid w:val="00D77464"/>
    <w:rPr>
      <w:rFonts w:eastAsiaTheme="minorHAnsi"/>
    </w:rPr>
  </w:style>
  <w:style w:type="paragraph" w:customStyle="1" w:styleId="B93E75662F7343AC84077C5D45D7102B2">
    <w:name w:val="B93E75662F7343AC84077C5D45D7102B2"/>
    <w:rsid w:val="00D77464"/>
    <w:rPr>
      <w:rFonts w:eastAsiaTheme="minorHAnsi"/>
    </w:rPr>
  </w:style>
  <w:style w:type="paragraph" w:customStyle="1" w:styleId="F1E2917A4B084A4181E6FEC47DFC7FA63">
    <w:name w:val="F1E2917A4B084A4181E6FEC47DFC7FA63"/>
    <w:rsid w:val="00D77464"/>
    <w:rPr>
      <w:rFonts w:eastAsiaTheme="minorHAnsi"/>
    </w:rPr>
  </w:style>
  <w:style w:type="paragraph" w:customStyle="1" w:styleId="34C3EC9C5BBF4DDC8B19874D80C5D2663">
    <w:name w:val="34C3EC9C5BBF4DDC8B19874D80C5D2663"/>
    <w:rsid w:val="00D77464"/>
    <w:rPr>
      <w:rFonts w:eastAsiaTheme="minorHAnsi"/>
    </w:rPr>
  </w:style>
  <w:style w:type="paragraph" w:customStyle="1" w:styleId="53C2EA1C649C43AFA3FB0E65970C7A983">
    <w:name w:val="53C2EA1C649C43AFA3FB0E65970C7A983"/>
    <w:rsid w:val="00D77464"/>
    <w:rPr>
      <w:rFonts w:eastAsiaTheme="minorHAnsi"/>
    </w:rPr>
  </w:style>
  <w:style w:type="paragraph" w:customStyle="1" w:styleId="B300B684480444E799AA5B4276667AC53">
    <w:name w:val="B300B684480444E799AA5B4276667AC53"/>
    <w:rsid w:val="00D77464"/>
    <w:rPr>
      <w:rFonts w:eastAsiaTheme="minorHAnsi"/>
    </w:rPr>
  </w:style>
  <w:style w:type="paragraph" w:customStyle="1" w:styleId="7B3581DBAF454FC3B66FDF088149B0613">
    <w:name w:val="7B3581DBAF454FC3B66FDF088149B0613"/>
    <w:rsid w:val="00D77464"/>
    <w:rPr>
      <w:rFonts w:eastAsiaTheme="minorHAnsi"/>
    </w:rPr>
  </w:style>
  <w:style w:type="paragraph" w:customStyle="1" w:styleId="39C2AB5FD8A548928555366D181F9ADA">
    <w:name w:val="39C2AB5FD8A548928555366D181F9ADA"/>
    <w:rsid w:val="003D15B8"/>
  </w:style>
  <w:style w:type="paragraph" w:customStyle="1" w:styleId="5852A223FE3242F9910B3C497C1EA58A">
    <w:name w:val="5852A223FE3242F9910B3C497C1EA58A"/>
    <w:rsid w:val="003D15B8"/>
  </w:style>
  <w:style w:type="paragraph" w:customStyle="1" w:styleId="88A063E792584DC084460EE0C32DE5F44">
    <w:name w:val="88A063E792584DC084460EE0C32DE5F44"/>
    <w:rsid w:val="00E07CBD"/>
    <w:rPr>
      <w:rFonts w:eastAsiaTheme="minorHAnsi"/>
    </w:rPr>
  </w:style>
  <w:style w:type="paragraph" w:customStyle="1" w:styleId="1B68E385459345D9A99C5F1C7FCDA88D4">
    <w:name w:val="1B68E385459345D9A99C5F1C7FCDA88D4"/>
    <w:rsid w:val="00E07CBD"/>
    <w:rPr>
      <w:rFonts w:eastAsiaTheme="minorHAnsi"/>
    </w:rPr>
  </w:style>
  <w:style w:type="paragraph" w:customStyle="1" w:styleId="248E1F644B9C405192A7C668DE9814204">
    <w:name w:val="248E1F644B9C405192A7C668DE9814204"/>
    <w:rsid w:val="00E07CBD"/>
    <w:rPr>
      <w:rFonts w:eastAsiaTheme="minorHAnsi"/>
    </w:rPr>
  </w:style>
  <w:style w:type="paragraph" w:customStyle="1" w:styleId="860E702973C7450E85252AB5FF4068BD4">
    <w:name w:val="860E702973C7450E85252AB5FF4068BD4"/>
    <w:rsid w:val="00E07CBD"/>
    <w:rPr>
      <w:rFonts w:eastAsiaTheme="minorHAnsi"/>
    </w:rPr>
  </w:style>
  <w:style w:type="paragraph" w:customStyle="1" w:styleId="7D8EE8877D754167B6E2763567B0BDE14">
    <w:name w:val="7D8EE8877D754167B6E2763567B0BDE14"/>
    <w:rsid w:val="00E07CBD"/>
    <w:rPr>
      <w:rFonts w:eastAsiaTheme="minorHAnsi"/>
    </w:rPr>
  </w:style>
  <w:style w:type="paragraph" w:customStyle="1" w:styleId="B93E75662F7343AC84077C5D45D7102B3">
    <w:name w:val="B93E75662F7343AC84077C5D45D7102B3"/>
    <w:rsid w:val="00E07CBD"/>
    <w:rPr>
      <w:rFonts w:eastAsiaTheme="minorHAnsi"/>
    </w:rPr>
  </w:style>
  <w:style w:type="paragraph" w:customStyle="1" w:styleId="F1E2917A4B084A4181E6FEC47DFC7FA64">
    <w:name w:val="F1E2917A4B084A4181E6FEC47DFC7FA64"/>
    <w:rsid w:val="00E07CBD"/>
    <w:rPr>
      <w:rFonts w:eastAsiaTheme="minorHAnsi"/>
    </w:rPr>
  </w:style>
  <w:style w:type="paragraph" w:customStyle="1" w:styleId="5852A223FE3242F9910B3C497C1EA58A1">
    <w:name w:val="5852A223FE3242F9910B3C497C1EA58A1"/>
    <w:rsid w:val="00E07CBD"/>
    <w:rPr>
      <w:rFonts w:eastAsiaTheme="minorHAnsi"/>
    </w:rPr>
  </w:style>
  <w:style w:type="paragraph" w:customStyle="1" w:styleId="34C3EC9C5BBF4DDC8B19874D80C5D2664">
    <w:name w:val="34C3EC9C5BBF4DDC8B19874D80C5D2664"/>
    <w:rsid w:val="00E07CBD"/>
    <w:rPr>
      <w:rFonts w:eastAsiaTheme="minorHAnsi"/>
    </w:rPr>
  </w:style>
  <w:style w:type="paragraph" w:customStyle="1" w:styleId="53C2EA1C649C43AFA3FB0E65970C7A984">
    <w:name w:val="53C2EA1C649C43AFA3FB0E65970C7A984"/>
    <w:rsid w:val="00E07CBD"/>
    <w:rPr>
      <w:rFonts w:eastAsiaTheme="minorHAnsi"/>
    </w:rPr>
  </w:style>
  <w:style w:type="paragraph" w:customStyle="1" w:styleId="B300B684480444E799AA5B4276667AC54">
    <w:name w:val="B300B684480444E799AA5B4276667AC54"/>
    <w:rsid w:val="00E07CBD"/>
    <w:rPr>
      <w:rFonts w:eastAsiaTheme="minorHAnsi"/>
    </w:rPr>
  </w:style>
  <w:style w:type="paragraph" w:customStyle="1" w:styleId="7B3581DBAF454FC3B66FDF088149B0614">
    <w:name w:val="7B3581DBAF454FC3B66FDF088149B0614"/>
    <w:rsid w:val="00E07CBD"/>
    <w:rPr>
      <w:rFonts w:eastAsiaTheme="minorHAnsi"/>
    </w:rPr>
  </w:style>
  <w:style w:type="paragraph" w:customStyle="1" w:styleId="37BF15E7CFC14D26B7ABFC3A9B1C5F94">
    <w:name w:val="37BF15E7CFC14D26B7ABFC3A9B1C5F94"/>
    <w:rsid w:val="00E07CBD"/>
  </w:style>
  <w:style w:type="paragraph" w:customStyle="1" w:styleId="0BE75DD1A52845B5ADE9609CC365BD74">
    <w:name w:val="0BE75DD1A52845B5ADE9609CC365BD74"/>
    <w:rsid w:val="00E07CBD"/>
  </w:style>
  <w:style w:type="paragraph" w:customStyle="1" w:styleId="65CD3EA9C64D495185CD33ADA699D8B5">
    <w:name w:val="65CD3EA9C64D495185CD33ADA699D8B5"/>
    <w:rsid w:val="00E07CBD"/>
  </w:style>
  <w:style w:type="paragraph" w:customStyle="1" w:styleId="88A063E792584DC084460EE0C32DE5F45">
    <w:name w:val="88A063E792584DC084460EE0C32DE5F45"/>
    <w:rsid w:val="00E07CBD"/>
    <w:rPr>
      <w:rFonts w:eastAsiaTheme="minorHAnsi"/>
    </w:rPr>
  </w:style>
  <w:style w:type="paragraph" w:customStyle="1" w:styleId="1B68E385459345D9A99C5F1C7FCDA88D5">
    <w:name w:val="1B68E385459345D9A99C5F1C7FCDA88D5"/>
    <w:rsid w:val="00E07CBD"/>
    <w:rPr>
      <w:rFonts w:eastAsiaTheme="minorHAnsi"/>
    </w:rPr>
  </w:style>
  <w:style w:type="paragraph" w:customStyle="1" w:styleId="248E1F644B9C405192A7C668DE9814205">
    <w:name w:val="248E1F644B9C405192A7C668DE9814205"/>
    <w:rsid w:val="00E07CBD"/>
    <w:rPr>
      <w:rFonts w:eastAsiaTheme="minorHAnsi"/>
    </w:rPr>
  </w:style>
  <w:style w:type="paragraph" w:customStyle="1" w:styleId="860E702973C7450E85252AB5FF4068BD5">
    <w:name w:val="860E702973C7450E85252AB5FF4068BD5"/>
    <w:rsid w:val="00E07CBD"/>
    <w:rPr>
      <w:rFonts w:eastAsiaTheme="minorHAnsi"/>
    </w:rPr>
  </w:style>
  <w:style w:type="paragraph" w:customStyle="1" w:styleId="7D8EE8877D754167B6E2763567B0BDE15">
    <w:name w:val="7D8EE8877D754167B6E2763567B0BDE15"/>
    <w:rsid w:val="00E07CBD"/>
    <w:rPr>
      <w:rFonts w:eastAsiaTheme="minorHAnsi"/>
    </w:rPr>
  </w:style>
  <w:style w:type="paragraph" w:customStyle="1" w:styleId="B93E75662F7343AC84077C5D45D7102B4">
    <w:name w:val="B93E75662F7343AC84077C5D45D7102B4"/>
    <w:rsid w:val="00E07CBD"/>
    <w:rPr>
      <w:rFonts w:eastAsiaTheme="minorHAnsi"/>
    </w:rPr>
  </w:style>
  <w:style w:type="paragraph" w:customStyle="1" w:styleId="F1E2917A4B084A4181E6FEC47DFC7FA65">
    <w:name w:val="F1E2917A4B084A4181E6FEC47DFC7FA65"/>
    <w:rsid w:val="00E07CBD"/>
    <w:rPr>
      <w:rFonts w:eastAsiaTheme="minorHAnsi"/>
    </w:rPr>
  </w:style>
  <w:style w:type="paragraph" w:customStyle="1" w:styleId="5852A223FE3242F9910B3C497C1EA58A2">
    <w:name w:val="5852A223FE3242F9910B3C497C1EA58A2"/>
    <w:rsid w:val="00E07CBD"/>
    <w:rPr>
      <w:rFonts w:eastAsiaTheme="minorHAnsi"/>
    </w:rPr>
  </w:style>
  <w:style w:type="paragraph" w:customStyle="1" w:styleId="34C3EC9C5BBF4DDC8B19874D80C5D2665">
    <w:name w:val="34C3EC9C5BBF4DDC8B19874D80C5D2665"/>
    <w:rsid w:val="00E07CBD"/>
    <w:rPr>
      <w:rFonts w:eastAsiaTheme="minorHAnsi"/>
    </w:rPr>
  </w:style>
  <w:style w:type="paragraph" w:customStyle="1" w:styleId="B300B684480444E799AA5B4276667AC55">
    <w:name w:val="B300B684480444E799AA5B4276667AC55"/>
    <w:rsid w:val="00E07CBD"/>
    <w:rPr>
      <w:rFonts w:eastAsiaTheme="minorHAnsi"/>
    </w:rPr>
  </w:style>
  <w:style w:type="paragraph" w:customStyle="1" w:styleId="7B3581DBAF454FC3B66FDF088149B0615">
    <w:name w:val="7B3581DBAF454FC3B66FDF088149B0615"/>
    <w:rsid w:val="00E07CBD"/>
    <w:rPr>
      <w:rFonts w:eastAsiaTheme="minorHAnsi"/>
    </w:rPr>
  </w:style>
  <w:style w:type="paragraph" w:customStyle="1" w:styleId="65CD3EA9C64D495185CD33ADA699D8B51">
    <w:name w:val="65CD3EA9C64D495185CD33ADA699D8B51"/>
    <w:rsid w:val="00E07CBD"/>
    <w:rPr>
      <w:rFonts w:eastAsiaTheme="minorHAnsi"/>
    </w:rPr>
  </w:style>
  <w:style w:type="paragraph" w:customStyle="1" w:styleId="88A063E792584DC084460EE0C32DE5F46">
    <w:name w:val="88A063E792584DC084460EE0C32DE5F46"/>
    <w:rsid w:val="00E07CBD"/>
    <w:rPr>
      <w:rFonts w:eastAsiaTheme="minorHAnsi"/>
    </w:rPr>
  </w:style>
  <w:style w:type="paragraph" w:customStyle="1" w:styleId="1B68E385459345D9A99C5F1C7FCDA88D6">
    <w:name w:val="1B68E385459345D9A99C5F1C7FCDA88D6"/>
    <w:rsid w:val="00E07CBD"/>
    <w:rPr>
      <w:rFonts w:eastAsiaTheme="minorHAnsi"/>
    </w:rPr>
  </w:style>
  <w:style w:type="paragraph" w:customStyle="1" w:styleId="248E1F644B9C405192A7C668DE9814206">
    <w:name w:val="248E1F644B9C405192A7C668DE9814206"/>
    <w:rsid w:val="00E07CBD"/>
    <w:rPr>
      <w:rFonts w:eastAsiaTheme="minorHAnsi"/>
    </w:rPr>
  </w:style>
  <w:style w:type="paragraph" w:customStyle="1" w:styleId="860E702973C7450E85252AB5FF4068BD6">
    <w:name w:val="860E702973C7450E85252AB5FF4068BD6"/>
    <w:rsid w:val="00E07CBD"/>
    <w:rPr>
      <w:rFonts w:eastAsiaTheme="minorHAnsi"/>
    </w:rPr>
  </w:style>
  <w:style w:type="paragraph" w:customStyle="1" w:styleId="7D8EE8877D754167B6E2763567B0BDE16">
    <w:name w:val="7D8EE8877D754167B6E2763567B0BDE16"/>
    <w:rsid w:val="00E07CBD"/>
    <w:rPr>
      <w:rFonts w:eastAsiaTheme="minorHAnsi"/>
    </w:rPr>
  </w:style>
  <w:style w:type="paragraph" w:customStyle="1" w:styleId="B93E75662F7343AC84077C5D45D7102B5">
    <w:name w:val="B93E75662F7343AC84077C5D45D7102B5"/>
    <w:rsid w:val="00E07CBD"/>
    <w:rPr>
      <w:rFonts w:eastAsiaTheme="minorHAnsi"/>
    </w:rPr>
  </w:style>
  <w:style w:type="paragraph" w:customStyle="1" w:styleId="F1E2917A4B084A4181E6FEC47DFC7FA66">
    <w:name w:val="F1E2917A4B084A4181E6FEC47DFC7FA66"/>
    <w:rsid w:val="00E07CBD"/>
    <w:rPr>
      <w:rFonts w:eastAsiaTheme="minorHAnsi"/>
    </w:rPr>
  </w:style>
  <w:style w:type="paragraph" w:customStyle="1" w:styleId="5852A223FE3242F9910B3C497C1EA58A3">
    <w:name w:val="5852A223FE3242F9910B3C497C1EA58A3"/>
    <w:rsid w:val="00E07CBD"/>
    <w:rPr>
      <w:rFonts w:eastAsiaTheme="minorHAnsi"/>
    </w:rPr>
  </w:style>
  <w:style w:type="paragraph" w:customStyle="1" w:styleId="34C3EC9C5BBF4DDC8B19874D80C5D2666">
    <w:name w:val="34C3EC9C5BBF4DDC8B19874D80C5D2666"/>
    <w:rsid w:val="00E07CBD"/>
    <w:rPr>
      <w:rFonts w:eastAsiaTheme="minorHAnsi"/>
    </w:rPr>
  </w:style>
  <w:style w:type="paragraph" w:customStyle="1" w:styleId="B300B684480444E799AA5B4276667AC56">
    <w:name w:val="B300B684480444E799AA5B4276667AC56"/>
    <w:rsid w:val="00E07CBD"/>
    <w:rPr>
      <w:rFonts w:eastAsiaTheme="minorHAnsi"/>
    </w:rPr>
  </w:style>
  <w:style w:type="paragraph" w:customStyle="1" w:styleId="7B3581DBAF454FC3B66FDF088149B0616">
    <w:name w:val="7B3581DBAF454FC3B66FDF088149B0616"/>
    <w:rsid w:val="00E07CBD"/>
    <w:rPr>
      <w:rFonts w:eastAsiaTheme="minorHAnsi"/>
    </w:rPr>
  </w:style>
  <w:style w:type="paragraph" w:customStyle="1" w:styleId="65CD3EA9C64D495185CD33ADA699D8B52">
    <w:name w:val="65CD3EA9C64D495185CD33ADA699D8B52"/>
    <w:rsid w:val="00E07CBD"/>
    <w:rPr>
      <w:rFonts w:eastAsiaTheme="minorHAnsi"/>
    </w:rPr>
  </w:style>
  <w:style w:type="paragraph" w:customStyle="1" w:styleId="88A063E792584DC084460EE0C32DE5F47">
    <w:name w:val="88A063E792584DC084460EE0C32DE5F47"/>
    <w:rsid w:val="008E36FA"/>
    <w:rPr>
      <w:rFonts w:eastAsiaTheme="minorHAnsi"/>
    </w:rPr>
  </w:style>
  <w:style w:type="paragraph" w:customStyle="1" w:styleId="1B68E385459345D9A99C5F1C7FCDA88D7">
    <w:name w:val="1B68E385459345D9A99C5F1C7FCDA88D7"/>
    <w:rsid w:val="008E36FA"/>
    <w:rPr>
      <w:rFonts w:eastAsiaTheme="minorHAnsi"/>
    </w:rPr>
  </w:style>
  <w:style w:type="paragraph" w:customStyle="1" w:styleId="248E1F644B9C405192A7C668DE9814207">
    <w:name w:val="248E1F644B9C405192A7C668DE9814207"/>
    <w:rsid w:val="008E36FA"/>
    <w:rPr>
      <w:rFonts w:eastAsiaTheme="minorHAnsi"/>
    </w:rPr>
  </w:style>
  <w:style w:type="paragraph" w:customStyle="1" w:styleId="860E702973C7450E85252AB5FF4068BD7">
    <w:name w:val="860E702973C7450E85252AB5FF4068BD7"/>
    <w:rsid w:val="008E36FA"/>
    <w:rPr>
      <w:rFonts w:eastAsiaTheme="minorHAnsi"/>
    </w:rPr>
  </w:style>
  <w:style w:type="paragraph" w:customStyle="1" w:styleId="7D8EE8877D754167B6E2763567B0BDE17">
    <w:name w:val="7D8EE8877D754167B6E2763567B0BDE17"/>
    <w:rsid w:val="008E36FA"/>
    <w:rPr>
      <w:rFonts w:eastAsiaTheme="minorHAnsi"/>
    </w:rPr>
  </w:style>
  <w:style w:type="paragraph" w:customStyle="1" w:styleId="B93E75662F7343AC84077C5D45D7102B6">
    <w:name w:val="B93E75662F7343AC84077C5D45D7102B6"/>
    <w:rsid w:val="008E36FA"/>
    <w:rPr>
      <w:rFonts w:eastAsiaTheme="minorHAnsi"/>
    </w:rPr>
  </w:style>
  <w:style w:type="paragraph" w:customStyle="1" w:styleId="F1E2917A4B084A4181E6FEC47DFC7FA67">
    <w:name w:val="F1E2917A4B084A4181E6FEC47DFC7FA67"/>
    <w:rsid w:val="008E36FA"/>
    <w:rPr>
      <w:rFonts w:eastAsiaTheme="minorHAnsi"/>
    </w:rPr>
  </w:style>
  <w:style w:type="paragraph" w:customStyle="1" w:styleId="5852A223FE3242F9910B3C497C1EA58A4">
    <w:name w:val="5852A223FE3242F9910B3C497C1EA58A4"/>
    <w:rsid w:val="008E36FA"/>
    <w:rPr>
      <w:rFonts w:eastAsiaTheme="minorHAnsi"/>
    </w:rPr>
  </w:style>
  <w:style w:type="paragraph" w:customStyle="1" w:styleId="34C3EC9C5BBF4DDC8B19874D80C5D2667">
    <w:name w:val="34C3EC9C5BBF4DDC8B19874D80C5D2667"/>
    <w:rsid w:val="008E36FA"/>
    <w:rPr>
      <w:rFonts w:eastAsiaTheme="minorHAnsi"/>
    </w:rPr>
  </w:style>
  <w:style w:type="paragraph" w:customStyle="1" w:styleId="B300B684480444E799AA5B4276667AC57">
    <w:name w:val="B300B684480444E799AA5B4276667AC57"/>
    <w:rsid w:val="008E36FA"/>
    <w:rPr>
      <w:rFonts w:eastAsiaTheme="minorHAnsi"/>
    </w:rPr>
  </w:style>
  <w:style w:type="paragraph" w:customStyle="1" w:styleId="7B3581DBAF454FC3B66FDF088149B0617">
    <w:name w:val="7B3581DBAF454FC3B66FDF088149B0617"/>
    <w:rsid w:val="008E36FA"/>
    <w:rPr>
      <w:rFonts w:eastAsiaTheme="minorHAnsi"/>
    </w:rPr>
  </w:style>
  <w:style w:type="paragraph" w:customStyle="1" w:styleId="65CD3EA9C64D495185CD33ADA699D8B53">
    <w:name w:val="65CD3EA9C64D495185CD33ADA699D8B53"/>
    <w:rsid w:val="008E36FA"/>
    <w:rPr>
      <w:rFonts w:eastAsiaTheme="minorHAnsi"/>
    </w:rPr>
  </w:style>
  <w:style w:type="paragraph" w:customStyle="1" w:styleId="9763FEF3F1C14D0F96EE5A7F877ECEC6">
    <w:name w:val="9763FEF3F1C14D0F96EE5A7F877ECEC6"/>
    <w:rsid w:val="008E36FA"/>
  </w:style>
  <w:style w:type="paragraph" w:customStyle="1" w:styleId="121432DB0D824EA28CDB59838E3174C6">
    <w:name w:val="121432DB0D824EA28CDB59838E3174C6"/>
    <w:rsid w:val="008E36FA"/>
  </w:style>
  <w:style w:type="paragraph" w:customStyle="1" w:styleId="33A37CC6AB3C4FF6AE4FD821D5FF5809">
    <w:name w:val="33A37CC6AB3C4FF6AE4FD821D5FF5809"/>
    <w:rsid w:val="008E36FA"/>
  </w:style>
  <w:style w:type="paragraph" w:customStyle="1" w:styleId="96B5845241674A9DBB4B122AF0065B27">
    <w:name w:val="96B5845241674A9DBB4B122AF0065B27"/>
    <w:rsid w:val="008E36FA"/>
  </w:style>
  <w:style w:type="paragraph" w:customStyle="1" w:styleId="C9D8CCE960144F38BA9FEF3F7AC4C5EB">
    <w:name w:val="C9D8CCE960144F38BA9FEF3F7AC4C5EB"/>
    <w:rsid w:val="008E36FA"/>
  </w:style>
  <w:style w:type="paragraph" w:customStyle="1" w:styleId="2D08467E557B410DB32C1070788AC257">
    <w:name w:val="2D08467E557B410DB32C1070788AC257"/>
    <w:rsid w:val="008E36FA"/>
  </w:style>
  <w:style w:type="paragraph" w:customStyle="1" w:styleId="FDA564C4BFD54FEC83755F42AC257FC3">
    <w:name w:val="FDA564C4BFD54FEC83755F42AC257FC3"/>
    <w:rsid w:val="008E36FA"/>
  </w:style>
  <w:style w:type="paragraph" w:customStyle="1" w:styleId="B5E119FC50974CCC8C94DB3954D928F0">
    <w:name w:val="B5E119FC50974CCC8C94DB3954D928F0"/>
    <w:rsid w:val="008E36FA"/>
  </w:style>
  <w:style w:type="paragraph" w:customStyle="1" w:styleId="5EB264AF66344CA3B8595E01F1017C62">
    <w:name w:val="5EB264AF66344CA3B8595E01F1017C62"/>
    <w:rsid w:val="008E36FA"/>
  </w:style>
  <w:style w:type="paragraph" w:customStyle="1" w:styleId="B444023B299B44DA80DC1F9EBD51B15F">
    <w:name w:val="B444023B299B44DA80DC1F9EBD51B15F"/>
    <w:rsid w:val="008E36FA"/>
  </w:style>
  <w:style w:type="paragraph" w:customStyle="1" w:styleId="F76EE08B004F45F692F1853065480E4D">
    <w:name w:val="F76EE08B004F45F692F1853065480E4D"/>
    <w:rsid w:val="008E36FA"/>
  </w:style>
  <w:style w:type="paragraph" w:customStyle="1" w:styleId="B2C2E656872441DA839BDED54AED9443">
    <w:name w:val="B2C2E656872441DA839BDED54AED9443"/>
    <w:rsid w:val="008E36FA"/>
  </w:style>
  <w:style w:type="paragraph" w:customStyle="1" w:styleId="89CDD40D6F014D0ABE4D725D9766E8C2">
    <w:name w:val="89CDD40D6F014D0ABE4D725D9766E8C2"/>
    <w:rsid w:val="008E36FA"/>
  </w:style>
  <w:style w:type="paragraph" w:customStyle="1" w:styleId="6E1A84358ABA401BBD28C52F94AFDB83">
    <w:name w:val="6E1A84358ABA401BBD28C52F94AFDB83"/>
    <w:rsid w:val="008E36FA"/>
  </w:style>
  <w:style w:type="paragraph" w:customStyle="1" w:styleId="5D84C47F4AF9416086BC50F53702D745">
    <w:name w:val="5D84C47F4AF9416086BC50F53702D745"/>
    <w:rsid w:val="008E36FA"/>
  </w:style>
  <w:style w:type="paragraph" w:customStyle="1" w:styleId="B9C631878777440780F5F3933BEC3047">
    <w:name w:val="B9C631878777440780F5F3933BEC3047"/>
    <w:rsid w:val="008E36FA"/>
  </w:style>
  <w:style w:type="paragraph" w:customStyle="1" w:styleId="659934F87BCE49999FABB24CFF850782">
    <w:name w:val="659934F87BCE49999FABB24CFF850782"/>
    <w:rsid w:val="008E36FA"/>
  </w:style>
  <w:style w:type="paragraph" w:customStyle="1" w:styleId="23B1FE86A9614CE1AF97D8572EB01E35">
    <w:name w:val="23B1FE86A9614CE1AF97D8572EB01E35"/>
    <w:rsid w:val="008E36FA"/>
  </w:style>
  <w:style w:type="paragraph" w:customStyle="1" w:styleId="E961A85138D5489DB4B7218E46E89950">
    <w:name w:val="E961A85138D5489DB4B7218E46E89950"/>
    <w:rsid w:val="008E36FA"/>
  </w:style>
  <w:style w:type="paragraph" w:customStyle="1" w:styleId="328611021879495AA791196D61180559">
    <w:name w:val="328611021879495AA791196D61180559"/>
    <w:rsid w:val="008E36FA"/>
  </w:style>
  <w:style w:type="paragraph" w:customStyle="1" w:styleId="66F162BC6D1545FC9EE30529725DF340">
    <w:name w:val="66F162BC6D1545FC9EE30529725DF340"/>
    <w:rsid w:val="008E36FA"/>
  </w:style>
  <w:style w:type="paragraph" w:customStyle="1" w:styleId="E9716B4F06CB4C18A599317781BD47E7">
    <w:name w:val="E9716B4F06CB4C18A599317781BD47E7"/>
    <w:rsid w:val="00AA0737"/>
  </w:style>
  <w:style w:type="paragraph" w:customStyle="1" w:styleId="2F53E4FE9FF3409AA2E728EAC5D54297">
    <w:name w:val="2F53E4FE9FF3409AA2E728EAC5D54297"/>
    <w:rsid w:val="00AA0737"/>
  </w:style>
  <w:style w:type="paragraph" w:customStyle="1" w:styleId="159727D4856C43EAA7B2CD94E74D5726">
    <w:name w:val="159727D4856C43EAA7B2CD94E74D5726"/>
    <w:rsid w:val="00376169"/>
  </w:style>
  <w:style w:type="paragraph" w:customStyle="1" w:styleId="A67D43A7640048408D033BBD7CD81D93">
    <w:name w:val="A67D43A7640048408D033BBD7CD81D93"/>
    <w:rsid w:val="003761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hite, Melissa L.</cp:lastModifiedBy>
  <cp:revision>26</cp:revision>
  <dcterms:created xsi:type="dcterms:W3CDTF">2020-03-24T15:38:00Z</dcterms:created>
  <dcterms:modified xsi:type="dcterms:W3CDTF">2022-08-18T22:28:00Z</dcterms:modified>
</cp:coreProperties>
</file>